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81E0" w14:textId="546FAB7D" w:rsidR="00D700EF" w:rsidRPr="00CE3EFC" w:rsidRDefault="139B4CDF" w:rsidP="5E0B51F8">
      <w:pPr>
        <w:pStyle w:val="NoSpacing"/>
        <w:jc w:val="center"/>
        <w:rPr>
          <w:rFonts w:ascii="EB Garamond" w:hAnsi="EB Garamond"/>
          <w:b/>
          <w:bCs/>
          <w:sz w:val="20"/>
          <w:szCs w:val="20"/>
        </w:rPr>
      </w:pPr>
      <w:r w:rsidRPr="5E0B51F8">
        <w:rPr>
          <w:rFonts w:ascii="EB Garamond" w:hAnsi="EB Garamond"/>
          <w:b/>
          <w:bCs/>
          <w:sz w:val="20"/>
          <w:szCs w:val="20"/>
        </w:rPr>
        <w:t>Resolution</w:t>
      </w:r>
      <w:r w:rsidR="00E00762">
        <w:rPr>
          <w:rFonts w:ascii="EB Garamond" w:hAnsi="EB Garamond"/>
          <w:b/>
          <w:bCs/>
          <w:sz w:val="20"/>
          <w:szCs w:val="20"/>
        </w:rPr>
        <w:t xml:space="preserve"> on the Implementation of Arches</w:t>
      </w:r>
    </w:p>
    <w:p w14:paraId="22308236" w14:textId="4BD076E1" w:rsidR="2C9C824B" w:rsidRPr="00AF606E" w:rsidRDefault="00AF606E" w:rsidP="5E0B51F8">
      <w:pPr>
        <w:pStyle w:val="NoSpacing"/>
        <w:jc w:val="center"/>
        <w:rPr>
          <w:rFonts w:ascii="EB Garamond" w:hAnsi="EB Garamond"/>
          <w:sz w:val="20"/>
          <w:szCs w:val="20"/>
        </w:rPr>
      </w:pPr>
      <w:r>
        <w:rPr>
          <w:rFonts w:ascii="EB Garamond" w:hAnsi="EB Garamond"/>
          <w:sz w:val="20"/>
          <w:szCs w:val="20"/>
        </w:rPr>
        <w:t>First Reading</w:t>
      </w:r>
    </w:p>
    <w:p w14:paraId="4857E34D" w14:textId="2DF412A4" w:rsidR="6C79E6A1" w:rsidRDefault="46C31090" w:rsidP="5E0B51F8">
      <w:pPr>
        <w:pStyle w:val="NoSpacing"/>
        <w:jc w:val="center"/>
        <w:rPr>
          <w:rFonts w:ascii="EB Garamond" w:hAnsi="EB Garamond"/>
          <w:sz w:val="20"/>
          <w:szCs w:val="20"/>
        </w:rPr>
      </w:pPr>
      <w:r w:rsidRPr="5E0B51F8">
        <w:rPr>
          <w:rFonts w:ascii="EB Garamond" w:hAnsi="EB Garamond"/>
          <w:sz w:val="20"/>
          <w:szCs w:val="20"/>
        </w:rPr>
        <w:t>General Education Committee</w:t>
      </w:r>
    </w:p>
    <w:p w14:paraId="623970FE" w14:textId="5020DCA2" w:rsidR="6C79E6A1" w:rsidRDefault="46C31090" w:rsidP="5E0B51F8">
      <w:pPr>
        <w:pStyle w:val="NoSpacing"/>
        <w:jc w:val="center"/>
        <w:rPr>
          <w:rFonts w:ascii="EB Garamond" w:hAnsi="EB Garamond"/>
          <w:sz w:val="20"/>
          <w:szCs w:val="20"/>
        </w:rPr>
      </w:pPr>
      <w:r w:rsidRPr="5E0B51F8">
        <w:rPr>
          <w:rFonts w:ascii="EB Garamond" w:hAnsi="EB Garamond"/>
          <w:sz w:val="20"/>
          <w:szCs w:val="20"/>
        </w:rPr>
        <w:t>University Curriculum Council</w:t>
      </w:r>
    </w:p>
    <w:p w14:paraId="3B7CC4E6" w14:textId="5252AADD" w:rsidR="6C79E6A1" w:rsidRDefault="46C31090" w:rsidP="5E0B51F8">
      <w:pPr>
        <w:pStyle w:val="NoSpacing"/>
        <w:jc w:val="center"/>
        <w:rPr>
          <w:rFonts w:ascii="EB Garamond" w:hAnsi="EB Garamond"/>
          <w:sz w:val="20"/>
          <w:szCs w:val="20"/>
        </w:rPr>
      </w:pPr>
      <w:r w:rsidRPr="5E0B51F8">
        <w:rPr>
          <w:rFonts w:ascii="EB Garamond" w:hAnsi="EB Garamond"/>
          <w:sz w:val="20"/>
          <w:szCs w:val="20"/>
        </w:rPr>
        <w:t>Ohio University</w:t>
      </w:r>
    </w:p>
    <w:p w14:paraId="13F5FDF0" w14:textId="7A589CD1" w:rsidR="2FD66692" w:rsidRDefault="2FD66692" w:rsidP="5E0B51F8">
      <w:pPr>
        <w:pStyle w:val="NoSpacing"/>
        <w:jc w:val="center"/>
        <w:rPr>
          <w:rFonts w:ascii="EB Garamond" w:hAnsi="EB Garamond"/>
          <w:sz w:val="20"/>
          <w:szCs w:val="20"/>
        </w:rPr>
      </w:pPr>
    </w:p>
    <w:p w14:paraId="475CD348" w14:textId="79575B70" w:rsidR="0075042F" w:rsidRPr="00CE3EFC" w:rsidRDefault="096EB34D" w:rsidP="5E0B51F8">
      <w:pPr>
        <w:pStyle w:val="NoSpacing"/>
        <w:jc w:val="both"/>
        <w:rPr>
          <w:rFonts w:ascii="EB Garamond" w:hAnsi="EB Garamond"/>
          <w:sz w:val="20"/>
          <w:szCs w:val="20"/>
        </w:rPr>
      </w:pPr>
      <w:r w:rsidRPr="5E0B51F8">
        <w:rPr>
          <w:rFonts w:ascii="EB Garamond" w:hAnsi="EB Garamond"/>
          <w:i/>
          <w:iCs/>
          <w:sz w:val="20"/>
          <w:szCs w:val="20"/>
        </w:rPr>
        <w:t>Whereas</w:t>
      </w:r>
      <w:r w:rsidRPr="5E0B51F8">
        <w:rPr>
          <w:rFonts w:ascii="EB Garamond" w:hAnsi="EB Garamond"/>
          <w:sz w:val="20"/>
          <w:szCs w:val="20"/>
        </w:rPr>
        <w:t xml:space="preserve"> </w:t>
      </w:r>
      <w:r w:rsidR="341712DC" w:rsidRPr="5E0B51F8">
        <w:rPr>
          <w:rFonts w:ascii="EB Garamond" w:hAnsi="EB Garamond"/>
          <w:sz w:val="20"/>
          <w:szCs w:val="20"/>
        </w:rPr>
        <w:t>BRICKS i</w:t>
      </w:r>
      <w:r w:rsidR="2FDA405D" w:rsidRPr="5E0B51F8">
        <w:rPr>
          <w:rFonts w:ascii="EB Garamond" w:hAnsi="EB Garamond"/>
          <w:sz w:val="20"/>
          <w:szCs w:val="20"/>
        </w:rPr>
        <w:t>s</w:t>
      </w:r>
      <w:r w:rsidR="778E7543" w:rsidRPr="5E0B51F8">
        <w:rPr>
          <w:rFonts w:ascii="EB Garamond" w:hAnsi="EB Garamond"/>
          <w:sz w:val="20"/>
          <w:szCs w:val="20"/>
        </w:rPr>
        <w:t xml:space="preserve"> the</w:t>
      </w:r>
      <w:r w:rsidR="2FDA405D" w:rsidRPr="5E0B51F8">
        <w:rPr>
          <w:rFonts w:ascii="EB Garamond" w:hAnsi="EB Garamond"/>
          <w:sz w:val="20"/>
          <w:szCs w:val="20"/>
        </w:rPr>
        <w:t xml:space="preserve"> </w:t>
      </w:r>
      <w:r w:rsidR="0C8B7D97" w:rsidRPr="5E0B51F8">
        <w:rPr>
          <w:rFonts w:ascii="EB Garamond" w:hAnsi="EB Garamond"/>
          <w:sz w:val="20"/>
          <w:szCs w:val="20"/>
        </w:rPr>
        <w:t xml:space="preserve">program of general education </w:t>
      </w:r>
      <w:r w:rsidR="30405313" w:rsidRPr="5E0B51F8">
        <w:rPr>
          <w:rFonts w:ascii="EB Garamond" w:hAnsi="EB Garamond"/>
          <w:sz w:val="20"/>
          <w:szCs w:val="20"/>
        </w:rPr>
        <w:t>for Ohio University</w:t>
      </w:r>
      <w:r w:rsidR="798339E8" w:rsidRPr="5E0B51F8">
        <w:rPr>
          <w:rFonts w:ascii="EB Garamond" w:hAnsi="EB Garamond"/>
          <w:sz w:val="20"/>
          <w:szCs w:val="20"/>
        </w:rPr>
        <w:t xml:space="preserve"> </w:t>
      </w:r>
      <w:r w:rsidR="04CB5397" w:rsidRPr="5E0B51F8">
        <w:rPr>
          <w:rFonts w:ascii="EB Garamond" w:hAnsi="EB Garamond"/>
          <w:sz w:val="20"/>
          <w:szCs w:val="20"/>
        </w:rPr>
        <w:t>and</w:t>
      </w:r>
      <w:r w:rsidR="2C8EAF2C" w:rsidRPr="5E0B51F8">
        <w:rPr>
          <w:rFonts w:ascii="EB Garamond" w:hAnsi="EB Garamond"/>
          <w:sz w:val="20"/>
          <w:szCs w:val="20"/>
        </w:rPr>
        <w:t xml:space="preserve"> is therefore a subset of</w:t>
      </w:r>
      <w:r w:rsidR="798339E8" w:rsidRPr="5E0B51F8">
        <w:rPr>
          <w:rFonts w:ascii="EB Garamond" w:hAnsi="EB Garamond"/>
          <w:sz w:val="20"/>
          <w:szCs w:val="20"/>
        </w:rPr>
        <w:t xml:space="preserve"> </w:t>
      </w:r>
      <w:r w:rsidR="00C185DD" w:rsidRPr="5E0B51F8">
        <w:rPr>
          <w:rFonts w:ascii="EB Garamond" w:hAnsi="EB Garamond"/>
          <w:sz w:val="20"/>
          <w:szCs w:val="20"/>
        </w:rPr>
        <w:t>the degree requirements for all undergraduate students.</w:t>
      </w:r>
    </w:p>
    <w:p w14:paraId="2495DD9A" w14:textId="24631BBD" w:rsidR="00525D5E" w:rsidRPr="00CE3EFC" w:rsidRDefault="00525D5E" w:rsidP="5E0B51F8">
      <w:pPr>
        <w:pStyle w:val="NoSpacing"/>
        <w:jc w:val="both"/>
        <w:rPr>
          <w:rFonts w:ascii="EB Garamond" w:hAnsi="EB Garamond"/>
          <w:sz w:val="20"/>
          <w:szCs w:val="20"/>
        </w:rPr>
      </w:pPr>
    </w:p>
    <w:p w14:paraId="7B378779" w14:textId="223AE84B" w:rsidR="00E00762" w:rsidRDefault="42840488" w:rsidP="5E0B51F8">
      <w:pPr>
        <w:pStyle w:val="NoSpacing"/>
        <w:jc w:val="both"/>
        <w:rPr>
          <w:rFonts w:ascii="EB Garamond" w:hAnsi="EB Garamond"/>
          <w:sz w:val="20"/>
          <w:szCs w:val="20"/>
        </w:rPr>
      </w:pPr>
      <w:r w:rsidRPr="5E0B51F8">
        <w:rPr>
          <w:rFonts w:ascii="EB Garamond" w:hAnsi="EB Garamond"/>
          <w:i/>
          <w:iCs/>
          <w:sz w:val="20"/>
          <w:szCs w:val="20"/>
        </w:rPr>
        <w:t>Whereas</w:t>
      </w:r>
      <w:r w:rsidRPr="5E0B51F8">
        <w:rPr>
          <w:rFonts w:ascii="EB Garamond" w:hAnsi="EB Garamond"/>
          <w:sz w:val="20"/>
          <w:szCs w:val="20"/>
        </w:rPr>
        <w:t xml:space="preserve"> </w:t>
      </w:r>
      <w:r w:rsidR="00E00762">
        <w:rPr>
          <w:rFonts w:ascii="EB Garamond" w:hAnsi="EB Garamond"/>
          <w:sz w:val="20"/>
          <w:szCs w:val="20"/>
        </w:rPr>
        <w:t>the Arch component of BRICKS was originally designed to</w:t>
      </w:r>
      <w:r w:rsidR="000E1C4E">
        <w:rPr>
          <w:rFonts w:ascii="EB Garamond" w:hAnsi="EB Garamond"/>
          <w:sz w:val="20"/>
          <w:szCs w:val="20"/>
        </w:rPr>
        <w:t xml:space="preserve"> provide an interdisciplinary experience by requiring</w:t>
      </w:r>
      <w:r w:rsidR="00E00762">
        <w:rPr>
          <w:rFonts w:ascii="EB Garamond" w:hAnsi="EB Garamond"/>
          <w:sz w:val="20"/>
          <w:szCs w:val="20"/>
        </w:rPr>
        <w:t xml:space="preserve"> </w:t>
      </w:r>
      <w:r w:rsidR="000E1C4E">
        <w:rPr>
          <w:rFonts w:ascii="EB Garamond" w:hAnsi="EB Garamond"/>
          <w:sz w:val="20"/>
          <w:szCs w:val="20"/>
        </w:rPr>
        <w:t>that each student devote</w:t>
      </w:r>
      <w:r w:rsidR="00E00762">
        <w:rPr>
          <w:rFonts w:ascii="EB Garamond" w:hAnsi="EB Garamond"/>
          <w:sz w:val="20"/>
          <w:szCs w:val="20"/>
        </w:rPr>
        <w:t xml:space="preserve"> 9.0 credit hours </w:t>
      </w:r>
      <w:r w:rsidR="00AF606E">
        <w:rPr>
          <w:rFonts w:ascii="EB Garamond" w:hAnsi="EB Garamond"/>
          <w:sz w:val="20"/>
          <w:szCs w:val="20"/>
        </w:rPr>
        <w:t>of general</w:t>
      </w:r>
      <w:r w:rsidR="00E00762">
        <w:rPr>
          <w:rFonts w:ascii="EB Garamond" w:hAnsi="EB Garamond"/>
          <w:sz w:val="20"/>
          <w:szCs w:val="20"/>
        </w:rPr>
        <w:t xml:space="preserve"> education </w:t>
      </w:r>
      <w:r w:rsidR="000E1C4E">
        <w:rPr>
          <w:rFonts w:ascii="EB Garamond" w:hAnsi="EB Garamond"/>
          <w:sz w:val="20"/>
          <w:szCs w:val="20"/>
        </w:rPr>
        <w:t xml:space="preserve">to </w:t>
      </w:r>
      <w:r w:rsidR="00AF606E">
        <w:rPr>
          <w:rFonts w:ascii="EB Garamond" w:hAnsi="EB Garamond"/>
          <w:sz w:val="20"/>
          <w:szCs w:val="20"/>
        </w:rPr>
        <w:t>topically linked</w:t>
      </w:r>
      <w:r w:rsidR="000E1C4E">
        <w:rPr>
          <w:rFonts w:ascii="EB Garamond" w:hAnsi="EB Garamond"/>
          <w:sz w:val="20"/>
          <w:szCs w:val="20"/>
        </w:rPr>
        <w:t xml:space="preserve"> courses across three breadth-of-knowledge domains.</w:t>
      </w:r>
    </w:p>
    <w:p w14:paraId="49671E55" w14:textId="77777777" w:rsidR="001D6FB6" w:rsidRDefault="001D6FB6" w:rsidP="5E0B51F8">
      <w:pPr>
        <w:pStyle w:val="NoSpacing"/>
        <w:jc w:val="both"/>
        <w:rPr>
          <w:rFonts w:ascii="EB Garamond" w:hAnsi="EB Garamond"/>
          <w:sz w:val="20"/>
          <w:szCs w:val="20"/>
        </w:rPr>
      </w:pPr>
    </w:p>
    <w:p w14:paraId="3F96233D" w14:textId="15FE6D2F" w:rsidR="004A5A82" w:rsidRDefault="22B2F908" w:rsidP="5E0B51F8">
      <w:pPr>
        <w:pStyle w:val="NoSpacing"/>
        <w:jc w:val="both"/>
        <w:rPr>
          <w:rFonts w:ascii="EB Garamond" w:hAnsi="EB Garamond"/>
          <w:sz w:val="20"/>
          <w:szCs w:val="20"/>
        </w:rPr>
      </w:pPr>
      <w:r w:rsidRPr="5E0B51F8">
        <w:rPr>
          <w:rFonts w:ascii="EB Garamond" w:hAnsi="EB Garamond"/>
          <w:i/>
          <w:iCs/>
          <w:sz w:val="20"/>
          <w:szCs w:val="20"/>
        </w:rPr>
        <w:t xml:space="preserve">Whereas </w:t>
      </w:r>
      <w:r w:rsidR="00E00762">
        <w:rPr>
          <w:rFonts w:ascii="EB Garamond" w:hAnsi="EB Garamond"/>
          <w:sz w:val="20"/>
          <w:szCs w:val="20"/>
        </w:rPr>
        <w:t>th</w:t>
      </w:r>
      <w:r w:rsidR="000E1C4E">
        <w:rPr>
          <w:rFonts w:ascii="EB Garamond" w:hAnsi="EB Garamond"/>
          <w:sz w:val="20"/>
          <w:szCs w:val="20"/>
        </w:rPr>
        <w:t>e</w:t>
      </w:r>
      <w:r w:rsidR="00E00762">
        <w:rPr>
          <w:rFonts w:ascii="EB Garamond" w:hAnsi="EB Garamond"/>
          <w:sz w:val="20"/>
          <w:szCs w:val="20"/>
        </w:rPr>
        <w:t xml:space="preserve"> </w:t>
      </w:r>
      <w:r w:rsidR="000E1C4E">
        <w:rPr>
          <w:rFonts w:ascii="EB Garamond" w:hAnsi="EB Garamond"/>
          <w:sz w:val="20"/>
          <w:szCs w:val="20"/>
        </w:rPr>
        <w:t>original</w:t>
      </w:r>
      <w:r w:rsidR="00E00762">
        <w:rPr>
          <w:rFonts w:ascii="EB Garamond" w:hAnsi="EB Garamond"/>
          <w:sz w:val="20"/>
          <w:szCs w:val="20"/>
        </w:rPr>
        <w:t xml:space="preserve"> design of the Arch component was </w:t>
      </w:r>
      <w:r w:rsidR="000E1C4E">
        <w:rPr>
          <w:rFonts w:ascii="EB Garamond" w:hAnsi="EB Garamond"/>
          <w:sz w:val="20"/>
          <w:szCs w:val="20"/>
        </w:rPr>
        <w:t>too restrictive for viable implementation and thus required UCC to pass a</w:t>
      </w:r>
      <w:r w:rsidR="00E00762">
        <w:rPr>
          <w:rFonts w:ascii="EB Garamond" w:hAnsi="EB Garamond"/>
          <w:sz w:val="20"/>
          <w:szCs w:val="20"/>
        </w:rPr>
        <w:t xml:space="preserve"> temporary policy (November 17, 2022) relaxing some of the requirements</w:t>
      </w:r>
      <w:r w:rsidR="000E1C4E">
        <w:rPr>
          <w:rFonts w:ascii="EB Garamond" w:hAnsi="EB Garamond"/>
          <w:sz w:val="20"/>
          <w:szCs w:val="20"/>
        </w:rPr>
        <w:t>.</w:t>
      </w:r>
    </w:p>
    <w:p w14:paraId="274034FE" w14:textId="653DCF29" w:rsidR="00E00762" w:rsidRDefault="00E00762" w:rsidP="5E0B51F8">
      <w:pPr>
        <w:pStyle w:val="NoSpacing"/>
        <w:jc w:val="both"/>
        <w:rPr>
          <w:rFonts w:ascii="EB Garamond" w:hAnsi="EB Garamond"/>
          <w:sz w:val="20"/>
          <w:szCs w:val="20"/>
        </w:rPr>
      </w:pPr>
    </w:p>
    <w:p w14:paraId="58FC48DF" w14:textId="368A70A1" w:rsidR="000E1C4E" w:rsidRPr="000E1C4E" w:rsidRDefault="00E00762" w:rsidP="5E0B51F8">
      <w:pPr>
        <w:pStyle w:val="NoSpacing"/>
        <w:jc w:val="both"/>
        <w:rPr>
          <w:rFonts w:ascii="EB Garamond" w:hAnsi="EB Garamond"/>
          <w:sz w:val="20"/>
          <w:szCs w:val="20"/>
        </w:rPr>
      </w:pPr>
      <w:r w:rsidRPr="5E0B51F8">
        <w:rPr>
          <w:rFonts w:ascii="EB Garamond" w:hAnsi="EB Garamond"/>
          <w:i/>
          <w:iCs/>
          <w:sz w:val="20"/>
          <w:szCs w:val="20"/>
        </w:rPr>
        <w:t>Whereas</w:t>
      </w:r>
      <w:r>
        <w:rPr>
          <w:rFonts w:ascii="EB Garamond" w:hAnsi="EB Garamond"/>
          <w:i/>
          <w:iCs/>
          <w:sz w:val="20"/>
          <w:szCs w:val="20"/>
        </w:rPr>
        <w:t xml:space="preserve"> </w:t>
      </w:r>
      <w:r w:rsidR="000E1C4E">
        <w:rPr>
          <w:rFonts w:ascii="EB Garamond" w:hAnsi="EB Garamond"/>
          <w:sz w:val="20"/>
          <w:szCs w:val="20"/>
        </w:rPr>
        <w:t>UCC was tasked with revisiting these policy changes during AY2022-23 to determine if they should be made permanent</w:t>
      </w:r>
      <w:r w:rsidR="0089753A">
        <w:rPr>
          <w:rFonts w:ascii="EB Garamond" w:hAnsi="EB Garamond"/>
          <w:sz w:val="20"/>
          <w:szCs w:val="20"/>
        </w:rPr>
        <w:t>, and the General Education Committee studied the issue during AY2021-22</w:t>
      </w:r>
      <w:r w:rsidR="008C73A5">
        <w:rPr>
          <w:rFonts w:ascii="EB Garamond" w:hAnsi="EB Garamond"/>
          <w:sz w:val="20"/>
          <w:szCs w:val="20"/>
        </w:rPr>
        <w:t xml:space="preserve"> and presented recommendations to </w:t>
      </w:r>
      <w:r w:rsidR="00AD1E7F">
        <w:rPr>
          <w:rFonts w:ascii="EB Garamond" w:hAnsi="EB Garamond"/>
          <w:sz w:val="20"/>
          <w:szCs w:val="20"/>
        </w:rPr>
        <w:t>UCC in</w:t>
      </w:r>
      <w:r w:rsidR="008C73A5">
        <w:rPr>
          <w:rFonts w:ascii="EB Garamond" w:hAnsi="EB Garamond"/>
          <w:sz w:val="20"/>
          <w:szCs w:val="20"/>
        </w:rPr>
        <w:t xml:space="preserve"> October, 2022</w:t>
      </w:r>
      <w:r w:rsidR="00AD1E7F">
        <w:rPr>
          <w:rStyle w:val="FootnoteReference"/>
          <w:rFonts w:ascii="EB Garamond" w:hAnsi="EB Garamond"/>
          <w:sz w:val="20"/>
          <w:szCs w:val="20"/>
        </w:rPr>
        <w:footnoteReference w:id="2"/>
      </w:r>
      <w:r w:rsidR="008C73A5">
        <w:rPr>
          <w:rFonts w:ascii="EB Garamond" w:hAnsi="EB Garamond"/>
          <w:sz w:val="20"/>
          <w:szCs w:val="20"/>
        </w:rPr>
        <w:t>.</w:t>
      </w:r>
    </w:p>
    <w:p w14:paraId="0CAAB256" w14:textId="59A343AE" w:rsidR="00D65008" w:rsidRPr="00D42418" w:rsidRDefault="00D65008" w:rsidP="5E0B51F8">
      <w:pPr>
        <w:pStyle w:val="NoSpacing"/>
        <w:jc w:val="both"/>
        <w:rPr>
          <w:rFonts w:ascii="EB Garamond" w:hAnsi="EB Garamond"/>
          <w:sz w:val="20"/>
          <w:szCs w:val="20"/>
        </w:rPr>
      </w:pPr>
    </w:p>
    <w:p w14:paraId="11378062" w14:textId="03A5267A" w:rsidR="00AA0CDC" w:rsidRDefault="07660216" w:rsidP="5E0B51F8">
      <w:pPr>
        <w:pStyle w:val="NoSpacing"/>
        <w:jc w:val="both"/>
        <w:rPr>
          <w:rFonts w:ascii="EB Garamond" w:hAnsi="EB Garamond"/>
          <w:sz w:val="20"/>
          <w:szCs w:val="20"/>
        </w:rPr>
      </w:pPr>
      <w:r w:rsidRPr="5E0B51F8">
        <w:rPr>
          <w:rFonts w:ascii="EB Garamond" w:hAnsi="EB Garamond"/>
          <w:i/>
          <w:iCs/>
          <w:sz w:val="20"/>
          <w:szCs w:val="20"/>
        </w:rPr>
        <w:t>Be</w:t>
      </w:r>
      <w:r w:rsidR="77371041" w:rsidRPr="5E0B51F8">
        <w:rPr>
          <w:rFonts w:ascii="EB Garamond" w:hAnsi="EB Garamond"/>
          <w:i/>
          <w:iCs/>
          <w:sz w:val="20"/>
          <w:szCs w:val="20"/>
        </w:rPr>
        <w:t xml:space="preserve"> it resolved</w:t>
      </w:r>
      <w:r w:rsidR="01E5A42D" w:rsidRPr="5E0B51F8">
        <w:rPr>
          <w:rFonts w:ascii="EB Garamond" w:hAnsi="EB Garamond"/>
          <w:sz w:val="20"/>
          <w:szCs w:val="20"/>
        </w:rPr>
        <w:t xml:space="preserve"> </w:t>
      </w:r>
      <w:r w:rsidR="5A726C43" w:rsidRPr="5E0B51F8">
        <w:rPr>
          <w:rFonts w:ascii="EB Garamond" w:hAnsi="EB Garamond"/>
          <w:sz w:val="20"/>
          <w:szCs w:val="20"/>
        </w:rPr>
        <w:t>that the</w:t>
      </w:r>
      <w:r w:rsidR="14799C6E" w:rsidRPr="5E0B51F8">
        <w:rPr>
          <w:rFonts w:ascii="EB Garamond" w:hAnsi="EB Garamond"/>
          <w:sz w:val="20"/>
          <w:szCs w:val="20"/>
        </w:rPr>
        <w:t xml:space="preserve"> </w:t>
      </w:r>
      <w:r w:rsidR="00E00762">
        <w:rPr>
          <w:rFonts w:ascii="EB Garamond" w:hAnsi="EB Garamond"/>
          <w:sz w:val="20"/>
          <w:szCs w:val="20"/>
        </w:rPr>
        <w:t>following changes be made to policies governing the Arch component of BRICKS</w:t>
      </w:r>
      <w:r w:rsidR="000E1C4E">
        <w:rPr>
          <w:rFonts w:ascii="EB Garamond" w:hAnsi="EB Garamond"/>
          <w:sz w:val="20"/>
          <w:szCs w:val="20"/>
        </w:rPr>
        <w:t>:</w:t>
      </w:r>
    </w:p>
    <w:p w14:paraId="71C1C154" w14:textId="31229765" w:rsidR="008D4245" w:rsidRDefault="008D4245" w:rsidP="5E0B51F8">
      <w:pPr>
        <w:pStyle w:val="NoSpacing"/>
        <w:jc w:val="both"/>
        <w:rPr>
          <w:rFonts w:ascii="EB Garamond" w:hAnsi="EB Garamond"/>
          <w:sz w:val="20"/>
          <w:szCs w:val="20"/>
        </w:rPr>
      </w:pPr>
    </w:p>
    <w:p w14:paraId="4D9577A5" w14:textId="2FAEA4B9" w:rsidR="008D4245" w:rsidRDefault="008D4245" w:rsidP="008D4245">
      <w:pPr>
        <w:pStyle w:val="NoSpacing"/>
        <w:numPr>
          <w:ilvl w:val="0"/>
          <w:numId w:val="45"/>
        </w:numPr>
        <w:jc w:val="both"/>
        <w:rPr>
          <w:rFonts w:ascii="EB Garamond" w:hAnsi="EB Garamond"/>
          <w:sz w:val="20"/>
          <w:szCs w:val="20"/>
        </w:rPr>
      </w:pPr>
      <w:r>
        <w:rPr>
          <w:rFonts w:ascii="EB Garamond" w:hAnsi="EB Garamond"/>
          <w:sz w:val="20"/>
          <w:szCs w:val="20"/>
        </w:rPr>
        <w:t>Courses that are approved for Arches should be approved by the General Education Committee for at least one of the following topics:</w:t>
      </w:r>
    </w:p>
    <w:p w14:paraId="48848B97" w14:textId="36E33750"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Health and Wellness</w:t>
      </w:r>
    </w:p>
    <w:p w14:paraId="45CDC790" w14:textId="74F9ED12"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Society and Justice</w:t>
      </w:r>
    </w:p>
    <w:p w14:paraId="3308BE8E" w14:textId="600EE2DC"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Global Perspectives</w:t>
      </w:r>
    </w:p>
    <w:p w14:paraId="362207B6" w14:textId="3DF551C2"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Science and Technology</w:t>
      </w:r>
    </w:p>
    <w:p w14:paraId="074E4F6E" w14:textId="0E585634" w:rsidR="008D4245" w:rsidRDefault="008D4245" w:rsidP="008D4245">
      <w:pPr>
        <w:pStyle w:val="NoSpacing"/>
        <w:numPr>
          <w:ilvl w:val="1"/>
          <w:numId w:val="45"/>
        </w:numPr>
        <w:jc w:val="both"/>
        <w:rPr>
          <w:rFonts w:ascii="EB Garamond" w:hAnsi="EB Garamond"/>
          <w:sz w:val="20"/>
          <w:szCs w:val="20"/>
        </w:rPr>
      </w:pPr>
      <w:r>
        <w:rPr>
          <w:rFonts w:ascii="EB Garamond" w:hAnsi="EB Garamond"/>
          <w:sz w:val="20"/>
          <w:szCs w:val="20"/>
        </w:rPr>
        <w:t>Sustainability</w:t>
      </w:r>
    </w:p>
    <w:p w14:paraId="1716DC7B" w14:textId="482346A4" w:rsidR="008D4245" w:rsidRDefault="008D4245" w:rsidP="008D4245">
      <w:pPr>
        <w:pStyle w:val="NoSpacing"/>
        <w:ind w:left="720"/>
        <w:jc w:val="both"/>
        <w:rPr>
          <w:rFonts w:ascii="EB Garamond" w:hAnsi="EB Garamond"/>
          <w:sz w:val="20"/>
          <w:szCs w:val="20"/>
        </w:rPr>
      </w:pPr>
      <w:r>
        <w:rPr>
          <w:rFonts w:ascii="EB Garamond" w:hAnsi="EB Garamond"/>
          <w:sz w:val="20"/>
          <w:szCs w:val="20"/>
        </w:rPr>
        <w:t>Courses may be approved for multiple topics if merited.   The Breadth-of-Knowledge Arch will be deprecated as it is not in use.</w:t>
      </w:r>
    </w:p>
    <w:p w14:paraId="5DE8FBF3" w14:textId="4E1689BF" w:rsidR="000E1C4E" w:rsidRDefault="000E1C4E" w:rsidP="5E0B51F8">
      <w:pPr>
        <w:pStyle w:val="NoSpacing"/>
        <w:jc w:val="both"/>
        <w:rPr>
          <w:rFonts w:ascii="EB Garamond" w:hAnsi="EB Garamond"/>
          <w:sz w:val="20"/>
          <w:szCs w:val="20"/>
        </w:rPr>
      </w:pPr>
    </w:p>
    <w:p w14:paraId="51AF3083" w14:textId="10A925B5" w:rsidR="000E1C4E" w:rsidRDefault="000E1C4E" w:rsidP="000E1C4E">
      <w:pPr>
        <w:pStyle w:val="NoSpacing"/>
        <w:numPr>
          <w:ilvl w:val="0"/>
          <w:numId w:val="45"/>
        </w:numPr>
        <w:jc w:val="both"/>
        <w:rPr>
          <w:rFonts w:ascii="EB Garamond" w:hAnsi="EB Garamond"/>
          <w:sz w:val="20"/>
          <w:szCs w:val="20"/>
        </w:rPr>
      </w:pPr>
      <w:r>
        <w:rPr>
          <w:rFonts w:ascii="EB Garamond" w:hAnsi="EB Garamond"/>
          <w:sz w:val="20"/>
          <w:szCs w:val="20"/>
        </w:rPr>
        <w:t>Students may complete the Arch requirement of BRICKS by taking at least one course from each of the following components:</w:t>
      </w:r>
    </w:p>
    <w:p w14:paraId="441840DC" w14:textId="404F1E4A" w:rsidR="000E1C4E" w:rsidRDefault="000E1C4E" w:rsidP="000E1C4E">
      <w:pPr>
        <w:pStyle w:val="NoSpacing"/>
        <w:numPr>
          <w:ilvl w:val="1"/>
          <w:numId w:val="45"/>
        </w:numPr>
        <w:jc w:val="both"/>
        <w:rPr>
          <w:rFonts w:ascii="EB Garamond" w:hAnsi="EB Garamond"/>
          <w:sz w:val="20"/>
          <w:szCs w:val="20"/>
        </w:rPr>
      </w:pPr>
      <w:r>
        <w:rPr>
          <w:rFonts w:ascii="EB Garamond" w:hAnsi="EB Garamond"/>
          <w:sz w:val="20"/>
          <w:szCs w:val="20"/>
        </w:rPr>
        <w:t>Constructed World</w:t>
      </w:r>
    </w:p>
    <w:p w14:paraId="3649C3C4" w14:textId="366F3719" w:rsidR="000E1C4E" w:rsidRDefault="000E1C4E" w:rsidP="000E1C4E">
      <w:pPr>
        <w:pStyle w:val="NoSpacing"/>
        <w:numPr>
          <w:ilvl w:val="1"/>
          <w:numId w:val="45"/>
        </w:numPr>
        <w:jc w:val="both"/>
        <w:rPr>
          <w:rFonts w:ascii="EB Garamond" w:hAnsi="EB Garamond"/>
          <w:sz w:val="20"/>
          <w:szCs w:val="20"/>
        </w:rPr>
      </w:pPr>
      <w:r>
        <w:rPr>
          <w:rFonts w:ascii="EB Garamond" w:hAnsi="EB Garamond"/>
          <w:sz w:val="20"/>
          <w:szCs w:val="20"/>
        </w:rPr>
        <w:t>Natural World</w:t>
      </w:r>
    </w:p>
    <w:p w14:paraId="63A18C6D" w14:textId="5EC0376D" w:rsidR="000E1C4E" w:rsidRDefault="000E1C4E" w:rsidP="000E1C4E">
      <w:pPr>
        <w:pStyle w:val="NoSpacing"/>
        <w:numPr>
          <w:ilvl w:val="1"/>
          <w:numId w:val="45"/>
        </w:numPr>
        <w:jc w:val="both"/>
        <w:rPr>
          <w:rFonts w:ascii="EB Garamond" w:hAnsi="EB Garamond"/>
          <w:sz w:val="20"/>
          <w:szCs w:val="20"/>
        </w:rPr>
      </w:pPr>
      <w:r>
        <w:rPr>
          <w:rFonts w:ascii="EB Garamond" w:hAnsi="EB Garamond"/>
          <w:sz w:val="20"/>
          <w:szCs w:val="20"/>
        </w:rPr>
        <w:t>Connected World</w:t>
      </w:r>
    </w:p>
    <w:p w14:paraId="4D011C9D" w14:textId="3A7A5A9E" w:rsidR="000E1C4E" w:rsidRDefault="008D4245" w:rsidP="0089753A">
      <w:pPr>
        <w:pStyle w:val="NoSpacing"/>
        <w:ind w:left="720"/>
        <w:jc w:val="both"/>
        <w:rPr>
          <w:rFonts w:ascii="EB Garamond" w:hAnsi="EB Garamond"/>
          <w:sz w:val="20"/>
          <w:szCs w:val="20"/>
        </w:rPr>
      </w:pPr>
      <w:r>
        <w:rPr>
          <w:rFonts w:ascii="EB Garamond" w:hAnsi="EB Garamond"/>
          <w:sz w:val="20"/>
          <w:szCs w:val="20"/>
        </w:rPr>
        <w:t>The courses do not have to be linked by the same topic to satisfy BRICKS requirements, but the completion of topical Arches will be incentivized.</w:t>
      </w:r>
      <w:r w:rsidR="007D3F37">
        <w:rPr>
          <w:rStyle w:val="FootnoteReference"/>
          <w:rFonts w:ascii="EB Garamond" w:hAnsi="EB Garamond"/>
          <w:sz w:val="20"/>
          <w:szCs w:val="20"/>
        </w:rPr>
        <w:footnoteReference w:id="3"/>
      </w:r>
    </w:p>
    <w:p w14:paraId="02F330D9" w14:textId="77777777" w:rsidR="0089753A" w:rsidRPr="0089753A" w:rsidRDefault="0089753A" w:rsidP="0089753A">
      <w:pPr>
        <w:pStyle w:val="NoSpacing"/>
        <w:ind w:left="720"/>
        <w:jc w:val="both"/>
        <w:rPr>
          <w:rFonts w:ascii="EB Garamond" w:hAnsi="EB Garamond"/>
          <w:sz w:val="20"/>
          <w:szCs w:val="20"/>
        </w:rPr>
      </w:pPr>
    </w:p>
    <w:p w14:paraId="3CBBF541" w14:textId="588D559C" w:rsidR="008D4245" w:rsidRPr="008D4245" w:rsidRDefault="008D4245" w:rsidP="526F0358">
      <w:pPr>
        <w:jc w:val="both"/>
        <w:rPr>
          <w:rFonts w:ascii="Arial" w:eastAsia="Arial" w:hAnsi="Arial" w:cs="Arial"/>
          <w:color w:val="000000" w:themeColor="text1"/>
          <w:sz w:val="20"/>
          <w:szCs w:val="20"/>
        </w:rPr>
      </w:pPr>
      <w:r w:rsidRPr="5E0B51F8">
        <w:rPr>
          <w:rFonts w:ascii="EB Garamond" w:hAnsi="EB Garamond"/>
          <w:i/>
          <w:iCs/>
          <w:sz w:val="20"/>
          <w:szCs w:val="20"/>
        </w:rPr>
        <w:t>Be it further resolved</w:t>
      </w:r>
      <w:r>
        <w:rPr>
          <w:rFonts w:ascii="EB Garamond" w:hAnsi="EB Garamond"/>
          <w:i/>
          <w:iCs/>
          <w:sz w:val="20"/>
          <w:szCs w:val="20"/>
        </w:rPr>
        <w:t xml:space="preserve"> </w:t>
      </w:r>
      <w:r>
        <w:rPr>
          <w:rFonts w:ascii="EB Garamond" w:hAnsi="EB Garamond"/>
          <w:sz w:val="20"/>
          <w:szCs w:val="20"/>
        </w:rPr>
        <w:t>UCC and the General Education Committee are responsible for fleshing out the course approval processes implicit in the above changes.</w:t>
      </w:r>
    </w:p>
    <w:p w14:paraId="18A45304" w14:textId="6188C7EA" w:rsidR="008C73A5" w:rsidRDefault="7E3FC4F9">
      <w:pPr>
        <w:rPr>
          <w:rFonts w:ascii="EB Garamond" w:hAnsi="EB Garamond"/>
          <w:sz w:val="20"/>
          <w:szCs w:val="20"/>
        </w:rPr>
      </w:pPr>
      <w:r w:rsidRPr="5E0B51F8">
        <w:rPr>
          <w:rFonts w:ascii="EB Garamond" w:hAnsi="EB Garamond"/>
          <w:i/>
          <w:iCs/>
          <w:sz w:val="20"/>
          <w:szCs w:val="20"/>
        </w:rPr>
        <w:t>Be it further resolved</w:t>
      </w:r>
      <w:r w:rsidR="00657D40" w:rsidRPr="5E0B51F8">
        <w:rPr>
          <w:rFonts w:ascii="EB Garamond" w:hAnsi="EB Garamond"/>
          <w:sz w:val="20"/>
          <w:szCs w:val="20"/>
        </w:rPr>
        <w:t xml:space="preserve"> that th</w:t>
      </w:r>
      <w:r w:rsidR="4A757D4E" w:rsidRPr="5E0B51F8">
        <w:rPr>
          <w:rFonts w:ascii="EB Garamond" w:hAnsi="EB Garamond"/>
          <w:sz w:val="20"/>
          <w:szCs w:val="20"/>
        </w:rPr>
        <w:t xml:space="preserve">is </w:t>
      </w:r>
      <w:r w:rsidR="58A1D217" w:rsidRPr="5E0B51F8">
        <w:rPr>
          <w:rFonts w:ascii="EB Garamond" w:hAnsi="EB Garamond"/>
          <w:sz w:val="20"/>
          <w:szCs w:val="20"/>
        </w:rPr>
        <w:t>change in policy should be r</w:t>
      </w:r>
      <w:r w:rsidR="40F0CEF4" w:rsidRPr="5E0B51F8">
        <w:rPr>
          <w:rFonts w:ascii="EB Garamond" w:hAnsi="EB Garamond"/>
          <w:sz w:val="20"/>
          <w:szCs w:val="20"/>
        </w:rPr>
        <w:t xml:space="preserve">eviewed </w:t>
      </w:r>
      <w:r w:rsidR="11C86ABF" w:rsidRPr="5E0B51F8">
        <w:rPr>
          <w:rFonts w:ascii="EB Garamond" w:hAnsi="EB Garamond"/>
          <w:sz w:val="20"/>
          <w:szCs w:val="20"/>
        </w:rPr>
        <w:t xml:space="preserve">by </w:t>
      </w:r>
      <w:r w:rsidR="3AD625AA" w:rsidRPr="5E0B51F8">
        <w:rPr>
          <w:rFonts w:ascii="EB Garamond" w:hAnsi="EB Garamond"/>
          <w:sz w:val="20"/>
          <w:szCs w:val="20"/>
        </w:rPr>
        <w:t>UCC (University Curriculum Council)</w:t>
      </w:r>
      <w:r w:rsidR="11C86ABF" w:rsidRPr="5E0B51F8">
        <w:rPr>
          <w:rFonts w:ascii="EB Garamond" w:hAnsi="EB Garamond"/>
          <w:sz w:val="20"/>
          <w:szCs w:val="20"/>
        </w:rPr>
        <w:t xml:space="preserve"> and the General Education </w:t>
      </w:r>
      <w:r w:rsidR="43139B63" w:rsidRPr="5E0B51F8">
        <w:rPr>
          <w:rFonts w:ascii="EB Garamond" w:hAnsi="EB Garamond"/>
          <w:sz w:val="20"/>
          <w:szCs w:val="20"/>
        </w:rPr>
        <w:t>Committee</w:t>
      </w:r>
      <w:r w:rsidR="6088D07B" w:rsidRPr="5E0B51F8">
        <w:rPr>
          <w:rFonts w:ascii="EB Garamond" w:hAnsi="EB Garamond"/>
          <w:sz w:val="20"/>
          <w:szCs w:val="20"/>
        </w:rPr>
        <w:t xml:space="preserve"> </w:t>
      </w:r>
      <w:r w:rsidR="7C24FBD4" w:rsidRPr="5E0B51F8">
        <w:rPr>
          <w:rFonts w:ascii="EB Garamond" w:hAnsi="EB Garamond"/>
          <w:sz w:val="20"/>
          <w:szCs w:val="20"/>
        </w:rPr>
        <w:t xml:space="preserve">no later than </w:t>
      </w:r>
      <w:r w:rsidR="584E88FB" w:rsidRPr="5E0B51F8">
        <w:rPr>
          <w:rFonts w:ascii="EB Garamond" w:hAnsi="EB Garamond"/>
          <w:sz w:val="20"/>
          <w:szCs w:val="20"/>
        </w:rPr>
        <w:t xml:space="preserve">the end of </w:t>
      </w:r>
      <w:r w:rsidR="707F30DE" w:rsidRPr="5E0B51F8">
        <w:rPr>
          <w:rFonts w:ascii="EB Garamond" w:hAnsi="EB Garamond"/>
          <w:sz w:val="20"/>
          <w:szCs w:val="20"/>
        </w:rPr>
        <w:t xml:space="preserve">the </w:t>
      </w:r>
      <w:r w:rsidR="262ACBA8" w:rsidRPr="5E0B51F8">
        <w:rPr>
          <w:rFonts w:ascii="EB Garamond" w:hAnsi="EB Garamond"/>
          <w:sz w:val="20"/>
          <w:szCs w:val="20"/>
        </w:rPr>
        <w:t xml:space="preserve">fall </w:t>
      </w:r>
      <w:r w:rsidR="08097B3D" w:rsidRPr="5E0B51F8">
        <w:rPr>
          <w:rFonts w:ascii="EB Garamond" w:hAnsi="EB Garamond"/>
          <w:sz w:val="20"/>
          <w:szCs w:val="20"/>
        </w:rPr>
        <w:t>semester</w:t>
      </w:r>
      <w:r w:rsidR="262ACBA8" w:rsidRPr="5E0B51F8">
        <w:rPr>
          <w:rFonts w:ascii="EB Garamond" w:hAnsi="EB Garamond"/>
          <w:sz w:val="20"/>
          <w:szCs w:val="20"/>
        </w:rPr>
        <w:t xml:space="preserve"> </w:t>
      </w:r>
      <w:r w:rsidR="0A3909C7" w:rsidRPr="5E0B51F8">
        <w:rPr>
          <w:rFonts w:ascii="EB Garamond" w:hAnsi="EB Garamond"/>
          <w:sz w:val="20"/>
          <w:szCs w:val="20"/>
        </w:rPr>
        <w:t>20</w:t>
      </w:r>
      <w:r w:rsidR="262ACBA8" w:rsidRPr="5E0B51F8">
        <w:rPr>
          <w:rFonts w:ascii="EB Garamond" w:hAnsi="EB Garamond"/>
          <w:sz w:val="20"/>
          <w:szCs w:val="20"/>
        </w:rPr>
        <w:t xml:space="preserve">25-26 </w:t>
      </w:r>
      <w:r w:rsidR="400B6588" w:rsidRPr="5E0B51F8">
        <w:rPr>
          <w:rFonts w:ascii="EB Garamond" w:hAnsi="EB Garamond"/>
          <w:sz w:val="20"/>
          <w:szCs w:val="20"/>
        </w:rPr>
        <w:t>to</w:t>
      </w:r>
      <w:r w:rsidR="1D338837" w:rsidRPr="5E0B51F8">
        <w:rPr>
          <w:rFonts w:ascii="EB Garamond" w:hAnsi="EB Garamond"/>
          <w:sz w:val="20"/>
          <w:szCs w:val="20"/>
        </w:rPr>
        <w:t xml:space="preserve"> determine if it</w:t>
      </w:r>
      <w:r w:rsidR="33EFA9F9" w:rsidRPr="5E0B51F8">
        <w:rPr>
          <w:rFonts w:ascii="EB Garamond" w:hAnsi="EB Garamond"/>
          <w:sz w:val="20"/>
          <w:szCs w:val="20"/>
        </w:rPr>
        <w:t xml:space="preserve"> should be</w:t>
      </w:r>
      <w:r w:rsidR="5D190B80" w:rsidRPr="5E0B51F8">
        <w:rPr>
          <w:rFonts w:ascii="EB Garamond" w:hAnsi="EB Garamond"/>
          <w:sz w:val="20"/>
          <w:szCs w:val="20"/>
        </w:rPr>
        <w:t xml:space="preserve"> revised.</w:t>
      </w:r>
    </w:p>
    <w:p w14:paraId="52BEC9C7" w14:textId="6ED70BED" w:rsidR="005A7053" w:rsidRDefault="008C73A5" w:rsidP="5E0B51F8">
      <w:pPr>
        <w:rPr>
          <w:b/>
          <w:bCs/>
          <w:sz w:val="20"/>
          <w:szCs w:val="20"/>
        </w:rPr>
      </w:pPr>
      <w:r>
        <w:rPr>
          <w:b/>
          <w:bCs/>
          <w:sz w:val="20"/>
          <w:szCs w:val="20"/>
        </w:rPr>
        <w:lastRenderedPageBreak/>
        <w:t>Appendix A.   Implementation Notes</w:t>
      </w:r>
    </w:p>
    <w:p w14:paraId="44747BAB" w14:textId="43B9163A" w:rsidR="008C73A5" w:rsidRDefault="008C73A5" w:rsidP="5E0B51F8">
      <w:pPr>
        <w:rPr>
          <w:b/>
          <w:bCs/>
          <w:sz w:val="20"/>
          <w:szCs w:val="20"/>
        </w:rPr>
      </w:pPr>
    </w:p>
    <w:p w14:paraId="6C45B5F0" w14:textId="7F6220D3" w:rsidR="008C73A5" w:rsidRDefault="008C73A5" w:rsidP="00071839">
      <w:pPr>
        <w:pStyle w:val="ListParagraph"/>
        <w:numPr>
          <w:ilvl w:val="0"/>
          <w:numId w:val="46"/>
        </w:numPr>
        <w:rPr>
          <w:rFonts w:ascii="Times New Roman" w:hAnsi="Times New Roman" w:cs="Times New Roman"/>
        </w:rPr>
      </w:pPr>
      <w:r w:rsidRPr="00AD1E7F">
        <w:rPr>
          <w:rFonts w:ascii="Times New Roman" w:hAnsi="Times New Roman" w:cs="Times New Roman"/>
        </w:rPr>
        <w:t xml:space="preserve">Arch topics should be coded in PeopleSoft as attributes attached to courses, rather than being maintained in OCEAN 1.9 or DARS.  </w:t>
      </w:r>
    </w:p>
    <w:p w14:paraId="72924452" w14:textId="77777777" w:rsidR="00AD1E7F" w:rsidRPr="00AD1E7F" w:rsidRDefault="00AD1E7F" w:rsidP="00AD1E7F">
      <w:pPr>
        <w:pStyle w:val="ListParagraph"/>
        <w:rPr>
          <w:rFonts w:ascii="Times New Roman" w:hAnsi="Times New Roman" w:cs="Times New Roman"/>
        </w:rPr>
      </w:pPr>
    </w:p>
    <w:p w14:paraId="4961AE33" w14:textId="77777777" w:rsidR="008C73A5" w:rsidRDefault="008C73A5" w:rsidP="008C73A5">
      <w:pPr>
        <w:pStyle w:val="ListParagraph"/>
        <w:numPr>
          <w:ilvl w:val="0"/>
          <w:numId w:val="46"/>
        </w:numPr>
        <w:rPr>
          <w:rFonts w:ascii="Times New Roman" w:hAnsi="Times New Roman" w:cs="Times New Roman"/>
        </w:rPr>
      </w:pPr>
      <w:r>
        <w:rPr>
          <w:rFonts w:ascii="Times New Roman" w:hAnsi="Times New Roman" w:cs="Times New Roman"/>
        </w:rPr>
        <w:t>Arch courses should be searchable by topic as well as by component on the registrar’s site.</w:t>
      </w:r>
    </w:p>
    <w:p w14:paraId="4364B7AA" w14:textId="77777777" w:rsidR="008C73A5" w:rsidRPr="004A094C" w:rsidRDefault="008C73A5" w:rsidP="008C73A5">
      <w:pPr>
        <w:pStyle w:val="ListParagraph"/>
        <w:rPr>
          <w:rFonts w:ascii="Times New Roman" w:hAnsi="Times New Roman" w:cs="Times New Roman"/>
        </w:rPr>
      </w:pPr>
    </w:p>
    <w:p w14:paraId="240A7031" w14:textId="3E73564D" w:rsidR="00AD1E7F" w:rsidRDefault="008C73A5" w:rsidP="5E0B51F8">
      <w:pPr>
        <w:pStyle w:val="ListParagraph"/>
        <w:numPr>
          <w:ilvl w:val="0"/>
          <w:numId w:val="46"/>
        </w:numPr>
        <w:rPr>
          <w:rFonts w:ascii="Times New Roman" w:hAnsi="Times New Roman" w:cs="Times New Roman"/>
        </w:rPr>
      </w:pPr>
      <w:r>
        <w:rPr>
          <w:rFonts w:ascii="Times New Roman" w:hAnsi="Times New Roman" w:cs="Times New Roman"/>
        </w:rPr>
        <w:t>Arches topics should be used to ground certificates associated with the various Arch topics.  The list of associated certificates should be linked to the topical search to allow students and advisors to explore the possibility of obtaining one.</w:t>
      </w:r>
    </w:p>
    <w:p w14:paraId="6C560841" w14:textId="77777777" w:rsidR="00807558" w:rsidRPr="00807558" w:rsidRDefault="00807558" w:rsidP="00807558">
      <w:pPr>
        <w:pStyle w:val="ListParagraph"/>
        <w:rPr>
          <w:rFonts w:ascii="Times New Roman" w:hAnsi="Times New Roman" w:cs="Times New Roman"/>
        </w:rPr>
      </w:pPr>
    </w:p>
    <w:p w14:paraId="69C2AC39" w14:textId="77777777" w:rsidR="00807558" w:rsidRPr="00807558" w:rsidRDefault="00807558" w:rsidP="00807558">
      <w:pPr>
        <w:pStyle w:val="ListParagraph"/>
        <w:rPr>
          <w:rFonts w:ascii="Times New Roman" w:hAnsi="Times New Roman" w:cs="Times New Roman"/>
        </w:rPr>
      </w:pPr>
    </w:p>
    <w:p w14:paraId="7DCC0E7A" w14:textId="08957341" w:rsidR="00AD1E7F" w:rsidRPr="00AD1E7F" w:rsidRDefault="00AD1E7F" w:rsidP="5E0B51F8">
      <w:pPr>
        <w:rPr>
          <w:sz w:val="20"/>
          <w:szCs w:val="20"/>
        </w:rPr>
      </w:pPr>
      <w:r>
        <w:rPr>
          <w:b/>
          <w:bCs/>
          <w:sz w:val="20"/>
          <w:szCs w:val="20"/>
        </w:rPr>
        <w:t xml:space="preserve">Note:  </w:t>
      </w:r>
      <w:r>
        <w:rPr>
          <w:sz w:val="20"/>
          <w:szCs w:val="20"/>
        </w:rPr>
        <w:t>The registrar’s office has already implemented the capability of searching for courses by arch topic, and a group of faculty have compiled a list of certificates at the university that fit will with the Global Perspectives arch.   This process of incentivizing topical arches by way of associating them with certificates would continue through AY2023-24.</w:t>
      </w:r>
    </w:p>
    <w:p w14:paraId="67CAE7CB" w14:textId="6E2B35AE" w:rsidR="00AD1E7F" w:rsidRDefault="00AD1E7F" w:rsidP="5E0B51F8">
      <w:pPr>
        <w:rPr>
          <w:b/>
          <w:bCs/>
          <w:sz w:val="20"/>
          <w:szCs w:val="20"/>
        </w:rPr>
      </w:pPr>
      <w:r>
        <w:rPr>
          <w:b/>
          <w:bCs/>
          <w:sz w:val="20"/>
          <w:szCs w:val="20"/>
        </w:rPr>
        <w:br w:type="page"/>
      </w:r>
    </w:p>
    <w:p w14:paraId="313A915D" w14:textId="2F6049A3" w:rsidR="00AD1E7F" w:rsidRDefault="00AD1E7F" w:rsidP="5E0B51F8">
      <w:pPr>
        <w:rPr>
          <w:b/>
          <w:bCs/>
          <w:sz w:val="20"/>
          <w:szCs w:val="20"/>
        </w:rPr>
      </w:pPr>
      <w:r>
        <w:rPr>
          <w:b/>
          <w:bCs/>
          <w:sz w:val="20"/>
          <w:szCs w:val="20"/>
        </w:rPr>
        <w:lastRenderedPageBreak/>
        <w:t>Appendix B</w:t>
      </w:r>
      <w:r w:rsidR="00807558">
        <w:rPr>
          <w:b/>
          <w:bCs/>
          <w:sz w:val="20"/>
          <w:szCs w:val="20"/>
        </w:rPr>
        <w:t>:  Recommendations presented to UCC</w:t>
      </w:r>
    </w:p>
    <w:p w14:paraId="70BC7DEA" w14:textId="77777777" w:rsidR="00AD1E7F" w:rsidRPr="00092628" w:rsidRDefault="00AD1E7F" w:rsidP="00AD1E7F">
      <w:pPr>
        <w:spacing w:after="0"/>
        <w:jc w:val="center"/>
        <w:rPr>
          <w:rFonts w:ascii="Times New Roman" w:eastAsia="Times New Roman" w:hAnsi="Times New Roman" w:cs="Times New Roman"/>
          <w:b/>
          <w:bCs/>
        </w:rPr>
      </w:pPr>
      <w:r w:rsidRPr="443D3475">
        <w:rPr>
          <w:rFonts w:ascii="Times New Roman" w:eastAsia="Times New Roman" w:hAnsi="Times New Roman" w:cs="Times New Roman"/>
          <w:b/>
          <w:bCs/>
        </w:rPr>
        <w:t>MEMO</w:t>
      </w:r>
      <w:r>
        <w:rPr>
          <w:rFonts w:ascii="Times New Roman" w:eastAsia="Times New Roman" w:hAnsi="Times New Roman" w:cs="Times New Roman"/>
          <w:b/>
          <w:bCs/>
        </w:rPr>
        <w:t xml:space="preserve"> - informational</w:t>
      </w:r>
    </w:p>
    <w:tbl>
      <w:tblPr>
        <w:tblStyle w:val="PlainTable51"/>
        <w:tblW w:w="5000" w:type="pct"/>
        <w:tblBorders>
          <w:top w:val="dotted" w:sz="4" w:space="0" w:color="auto"/>
          <w:bottom w:val="dotted" w:sz="4" w:space="0" w:color="auto"/>
          <w:insideV w:val="single" w:sz="4" w:space="0" w:color="7F7F7F"/>
        </w:tblBorders>
        <w:tblLook w:val="0480" w:firstRow="0" w:lastRow="0" w:firstColumn="1" w:lastColumn="0" w:noHBand="0" w:noVBand="1"/>
      </w:tblPr>
      <w:tblGrid>
        <w:gridCol w:w="1166"/>
        <w:gridCol w:w="8194"/>
      </w:tblGrid>
      <w:tr w:rsidR="00AD1E7F" w:rsidRPr="00092628" w14:paraId="25324D32" w14:textId="77777777" w:rsidTr="00020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Pr>
          <w:p w14:paraId="0A376024" w14:textId="77777777" w:rsidR="00AD1E7F" w:rsidRPr="00092628" w:rsidRDefault="00AD1E7F" w:rsidP="0002057C">
            <w:pPr>
              <w:contextualSpacing/>
            </w:pPr>
            <w:r>
              <w:t>To</w:t>
            </w:r>
          </w:p>
        </w:tc>
        <w:tc>
          <w:tcPr>
            <w:tcW w:w="4377" w:type="pct"/>
          </w:tcPr>
          <w:p w14:paraId="096FE85F" w14:textId="77777777" w:rsidR="00AD1E7F" w:rsidRPr="00092628" w:rsidRDefault="00AD1E7F" w:rsidP="0002057C">
            <w:pPr>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443D3475">
              <w:rPr>
                <w:rFonts w:ascii="Times New Roman" w:eastAsia="Times New Roman" w:hAnsi="Times New Roman" w:cs="Times New Roman"/>
              </w:rPr>
              <w:t>UCC</w:t>
            </w:r>
          </w:p>
        </w:tc>
      </w:tr>
      <w:tr w:rsidR="00AD1E7F" w:rsidRPr="00092628" w14:paraId="72C9A4EC" w14:textId="77777777" w:rsidTr="0002057C">
        <w:tc>
          <w:tcPr>
            <w:cnfStyle w:val="001000000000" w:firstRow="0" w:lastRow="0" w:firstColumn="1" w:lastColumn="0" w:oddVBand="0" w:evenVBand="0" w:oddHBand="0" w:evenHBand="0" w:firstRowFirstColumn="0" w:firstRowLastColumn="0" w:lastRowFirstColumn="0" w:lastRowLastColumn="0"/>
            <w:tcW w:w="623" w:type="pct"/>
          </w:tcPr>
          <w:p w14:paraId="15C831FC" w14:textId="77777777" w:rsidR="00AD1E7F" w:rsidRPr="00092628" w:rsidRDefault="00AD1E7F" w:rsidP="0002057C">
            <w:pPr>
              <w:contextualSpacing/>
            </w:pPr>
            <w:r>
              <w:t>From</w:t>
            </w:r>
          </w:p>
        </w:tc>
        <w:tc>
          <w:tcPr>
            <w:tcW w:w="4377" w:type="pct"/>
          </w:tcPr>
          <w:p w14:paraId="3C325A94" w14:textId="77777777" w:rsidR="00AD1E7F" w:rsidRPr="00092628" w:rsidRDefault="00AD1E7F" w:rsidP="0002057C">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443D3475">
              <w:rPr>
                <w:rFonts w:ascii="Times New Roman" w:eastAsia="Times New Roman" w:hAnsi="Times New Roman" w:cs="Times New Roman"/>
              </w:rPr>
              <w:t>Todd Eisworth, Chair</w:t>
            </w:r>
          </w:p>
        </w:tc>
      </w:tr>
      <w:tr w:rsidR="00AD1E7F" w:rsidRPr="00092628" w14:paraId="5D9F3B67" w14:textId="77777777" w:rsidTr="00020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 w:type="pct"/>
          </w:tcPr>
          <w:p w14:paraId="3CC8E4AD" w14:textId="77777777" w:rsidR="00AD1E7F" w:rsidRPr="00092628" w:rsidRDefault="00AD1E7F" w:rsidP="0002057C">
            <w:pPr>
              <w:contextualSpacing/>
            </w:pPr>
            <w:r w:rsidRPr="00092628">
              <w:t>Subject</w:t>
            </w:r>
          </w:p>
        </w:tc>
        <w:tc>
          <w:tcPr>
            <w:tcW w:w="4377" w:type="pct"/>
          </w:tcPr>
          <w:p w14:paraId="01F98CE7" w14:textId="77777777" w:rsidR="00AD1E7F" w:rsidRPr="00C4157C" w:rsidRDefault="00AD1E7F" w:rsidP="0002057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4157C">
              <w:rPr>
                <w:rFonts w:ascii="Times New Roman" w:hAnsi="Times New Roman" w:cs="Times New Roman"/>
              </w:rPr>
              <w:t>Arch Requirements for BRICKS, revisited</w:t>
            </w:r>
          </w:p>
        </w:tc>
      </w:tr>
      <w:tr w:rsidR="00AD1E7F" w:rsidRPr="00092628" w14:paraId="183014CA" w14:textId="77777777" w:rsidTr="0002057C">
        <w:tc>
          <w:tcPr>
            <w:cnfStyle w:val="001000000000" w:firstRow="0" w:lastRow="0" w:firstColumn="1" w:lastColumn="0" w:oddVBand="0" w:evenVBand="0" w:oddHBand="0" w:evenHBand="0" w:firstRowFirstColumn="0" w:firstRowLastColumn="0" w:lastRowFirstColumn="0" w:lastRowLastColumn="0"/>
            <w:tcW w:w="623" w:type="pct"/>
          </w:tcPr>
          <w:p w14:paraId="40B6D52F" w14:textId="77777777" w:rsidR="00AD1E7F" w:rsidRPr="00092628" w:rsidRDefault="00AD1E7F" w:rsidP="0002057C">
            <w:pPr>
              <w:contextualSpacing/>
            </w:pPr>
            <w:r w:rsidRPr="00092628">
              <w:t>Date</w:t>
            </w:r>
          </w:p>
        </w:tc>
        <w:tc>
          <w:tcPr>
            <w:tcW w:w="4377" w:type="pct"/>
          </w:tcPr>
          <w:p w14:paraId="411D32BB" w14:textId="77777777" w:rsidR="00AD1E7F" w:rsidRPr="00092628" w:rsidRDefault="00AD1E7F" w:rsidP="0002057C">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443D3475">
              <w:rPr>
                <w:rFonts w:ascii="Times New Roman" w:eastAsia="Times New Roman" w:hAnsi="Times New Roman" w:cs="Times New Roman"/>
              </w:rPr>
              <w:t>October 11, 2022</w:t>
            </w:r>
            <w:r>
              <w:rPr>
                <w:rFonts w:ascii="Times New Roman" w:eastAsia="Times New Roman" w:hAnsi="Times New Roman" w:cs="Times New Roman"/>
              </w:rPr>
              <w:t xml:space="preserve"> </w:t>
            </w:r>
          </w:p>
        </w:tc>
      </w:tr>
    </w:tbl>
    <w:p w14:paraId="079A4F98" w14:textId="77777777" w:rsidR="00AD1E7F" w:rsidRDefault="00AD1E7F" w:rsidP="00AD1E7F">
      <w:pPr>
        <w:spacing w:after="0" w:line="240" w:lineRule="auto"/>
        <w:jc w:val="both"/>
      </w:pPr>
    </w:p>
    <w:p w14:paraId="45EC3543" w14:textId="77777777" w:rsidR="00AD1E7F" w:rsidRPr="00092628" w:rsidRDefault="00AD1E7F" w:rsidP="00AD1E7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is document outlines several recommendations for the ongoing implementation of the Arches component of BRICKS.  They are based on the experience gained since Fall 2021 and are presented to UCC for consideration as part of the review of Arches and associated requirements mandated to occur Fall 2022 (see the policy “Arches Requirements for BRICKS” in Appendix A).  The intent is to have a policy drafted for first reading at the November UCC. The content of this document was presented to UCC in preliminary form at the March 2022 meeting.</w:t>
      </w:r>
    </w:p>
    <w:p w14:paraId="11C42A47" w14:textId="77777777" w:rsidR="00AD1E7F" w:rsidRDefault="00AD1E7F" w:rsidP="00AD1E7F">
      <w:pPr>
        <w:pStyle w:val="Heading1"/>
        <w:spacing w:after="120"/>
        <w:jc w:val="both"/>
        <w:rPr>
          <w:rStyle w:val="Strong"/>
          <w:color w:val="006848"/>
          <w:sz w:val="28"/>
          <w:szCs w:val="28"/>
        </w:rPr>
      </w:pPr>
      <w:r w:rsidRPr="00CE4DD4">
        <w:rPr>
          <w:rStyle w:val="Strong"/>
          <w:color w:val="006848"/>
          <w:sz w:val="28"/>
          <w:szCs w:val="28"/>
        </w:rPr>
        <w:t>Background</w:t>
      </w:r>
    </w:p>
    <w:p w14:paraId="2D969E97" w14:textId="77777777" w:rsidR="00AD1E7F" w:rsidRPr="0004023D" w:rsidRDefault="00AD1E7F" w:rsidP="00AD1E7F">
      <w:pPr>
        <w:pStyle w:val="Heading2"/>
        <w:spacing w:after="40"/>
        <w:rPr>
          <w:color w:val="006848"/>
          <w:sz w:val="22"/>
          <w:szCs w:val="22"/>
        </w:rPr>
      </w:pPr>
      <w:r w:rsidRPr="0004023D">
        <w:rPr>
          <w:color w:val="006848"/>
          <w:sz w:val="22"/>
          <w:szCs w:val="22"/>
        </w:rPr>
        <w:t>Original Versio</w:t>
      </w:r>
      <w:r>
        <w:rPr>
          <w:color w:val="006848"/>
          <w:sz w:val="22"/>
          <w:szCs w:val="22"/>
        </w:rPr>
        <w:t>n of Arches</w:t>
      </w:r>
    </w:p>
    <w:p w14:paraId="064ED48F" w14:textId="77777777" w:rsidR="00AD1E7F" w:rsidRDefault="00AD1E7F" w:rsidP="00AD1E7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original implementation of OHIO BRICKS conceived of the Arch component as an opportunity for students to fulfill a portion of their lower-level general education requirements in a coherent manner.  The idea was that three courses (9.0 credit hours) from the portion of BRICKS devoted to meeting the requirements of the Ohio Transfer 36 (OT-36) would be reserved and have an additional structure imposed on them.  The three courses would still be used to meet the breadth-of-knowledge requirements for OT-36, but they were also to be thematically connected. The intent was to make the general education experience more meaningful for students by having them engage with a topic of interest through work in multiple disciplines.</w:t>
      </w:r>
    </w:p>
    <w:p w14:paraId="193D334A" w14:textId="77777777" w:rsidR="00AD1E7F" w:rsidRDefault="00AD1E7F" w:rsidP="00AD1E7F">
      <w:pPr>
        <w:spacing w:after="0" w:line="240" w:lineRule="auto"/>
        <w:jc w:val="both"/>
        <w:rPr>
          <w:rFonts w:ascii="Times New Roman" w:eastAsia="Times New Roman" w:hAnsi="Times New Roman" w:cs="Times New Roman"/>
        </w:rPr>
      </w:pPr>
    </w:p>
    <w:p w14:paraId="5BE56058" w14:textId="77777777" w:rsidR="00AD1E7F" w:rsidRDefault="00AD1E7F" w:rsidP="00AD1E7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courses designated for Arches were to be classified by two attributes:  a primary classification based on disciplines (Natural World, Constructed World, and Connected World) and a secondary classification based on topic (the associated “Arch”).  In addition, courses in the Arches were to address the OHIO Common Goals of Critical Thinking and/or Teamwork.</w:t>
      </w:r>
    </w:p>
    <w:p w14:paraId="09ADEE3B" w14:textId="77777777" w:rsidR="00AD1E7F" w:rsidRDefault="00AD1E7F" w:rsidP="00AD1E7F">
      <w:pPr>
        <w:spacing w:after="0" w:line="240" w:lineRule="auto"/>
        <w:jc w:val="both"/>
        <w:rPr>
          <w:rFonts w:ascii="Times New Roman" w:eastAsia="Times New Roman" w:hAnsi="Times New Roman" w:cs="Times New Roman"/>
        </w:rPr>
      </w:pPr>
    </w:p>
    <w:p w14:paraId="7099143D" w14:textId="77777777" w:rsidR="00AD1E7F" w:rsidRDefault="00AD1E7F" w:rsidP="00AD1E7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list of courses for each Arch was to be maintained in OCEAN 1.9 and coded in DARS, and the Arch requirement was to be satisfied once a student completed at least one course from each of the three “worlds” within a single topic.</w:t>
      </w:r>
    </w:p>
    <w:p w14:paraId="3BAA5AF3" w14:textId="77777777" w:rsidR="00AD1E7F" w:rsidRDefault="00AD1E7F" w:rsidP="00AD1E7F">
      <w:pPr>
        <w:spacing w:after="0" w:line="240" w:lineRule="auto"/>
        <w:jc w:val="both"/>
        <w:rPr>
          <w:rFonts w:ascii="Times New Roman" w:eastAsia="Times New Roman" w:hAnsi="Times New Roman" w:cs="Times New Roman"/>
        </w:rPr>
      </w:pPr>
    </w:p>
    <w:p w14:paraId="1170009C" w14:textId="77777777" w:rsidR="00AD1E7F" w:rsidRDefault="00AD1E7F" w:rsidP="00AD1E7F">
      <w:pPr>
        <w:spacing w:after="0" w:line="240" w:lineRule="auto"/>
        <w:jc w:val="both"/>
        <w:rPr>
          <w:rFonts w:ascii="Times New Roman" w:eastAsia="Times New Roman" w:hAnsi="Times New Roman" w:cs="Times New Roman"/>
        </w:rPr>
      </w:pPr>
    </w:p>
    <w:p w14:paraId="10D41C78" w14:textId="77777777" w:rsidR="00AD1E7F" w:rsidRDefault="00AD1E7F" w:rsidP="00AD1E7F">
      <w:pPr>
        <w:spacing w:after="0" w:line="240" w:lineRule="auto"/>
        <w:jc w:val="both"/>
        <w:rPr>
          <w:rFonts w:ascii="Times New Roman" w:eastAsia="Times New Roman" w:hAnsi="Times New Roman" w:cs="Times New Roman"/>
        </w:rPr>
      </w:pPr>
    </w:p>
    <w:p w14:paraId="3454D91F" w14:textId="77777777" w:rsidR="00AD1E7F" w:rsidRDefault="00AD1E7F" w:rsidP="00AD1E7F">
      <w:pPr>
        <w:spacing w:after="0" w:line="240" w:lineRule="auto"/>
        <w:jc w:val="both"/>
        <w:rPr>
          <w:rFonts w:ascii="Times New Roman" w:eastAsia="Times New Roman" w:hAnsi="Times New Roman" w:cs="Times New Roman"/>
        </w:rPr>
      </w:pPr>
    </w:p>
    <w:p w14:paraId="361A5693" w14:textId="77777777" w:rsidR="00AD1E7F" w:rsidRDefault="00AD1E7F" w:rsidP="00AD1E7F">
      <w:pPr>
        <w:spacing w:after="0" w:line="240" w:lineRule="auto"/>
        <w:jc w:val="both"/>
        <w:rPr>
          <w:rFonts w:ascii="Times New Roman" w:eastAsia="Times New Roman" w:hAnsi="Times New Roman" w:cs="Times New Roman"/>
        </w:rPr>
      </w:pPr>
    </w:p>
    <w:p w14:paraId="2B7816DA" w14:textId="77777777" w:rsidR="00AD1E7F" w:rsidRDefault="00AD1E7F" w:rsidP="00AD1E7F">
      <w:pPr>
        <w:spacing w:after="0" w:line="240" w:lineRule="auto"/>
        <w:jc w:val="both"/>
        <w:rPr>
          <w:rFonts w:ascii="Times New Roman" w:eastAsia="Times New Roman" w:hAnsi="Times New Roman" w:cs="Times New Roman"/>
        </w:rPr>
      </w:pPr>
    </w:p>
    <w:p w14:paraId="39116DAE" w14:textId="77777777" w:rsidR="00AD1E7F" w:rsidRDefault="00AD1E7F" w:rsidP="00AD1E7F">
      <w:pPr>
        <w:spacing w:after="0" w:line="240" w:lineRule="auto"/>
        <w:jc w:val="both"/>
        <w:rPr>
          <w:rFonts w:ascii="Times New Roman" w:eastAsia="Times New Roman" w:hAnsi="Times New Roman" w:cs="Times New Roman"/>
        </w:rPr>
      </w:pPr>
    </w:p>
    <w:p w14:paraId="6CA986CC" w14:textId="77777777" w:rsidR="00AD1E7F" w:rsidRDefault="00AD1E7F" w:rsidP="00AD1E7F">
      <w:pPr>
        <w:spacing w:after="0" w:line="240" w:lineRule="auto"/>
        <w:jc w:val="both"/>
        <w:rPr>
          <w:rFonts w:ascii="Times New Roman" w:eastAsia="Times New Roman" w:hAnsi="Times New Roman" w:cs="Times New Roman"/>
        </w:rPr>
      </w:pPr>
    </w:p>
    <w:p w14:paraId="3EA5311A" w14:textId="77777777" w:rsidR="00AD1E7F" w:rsidRDefault="00AD1E7F" w:rsidP="00AD1E7F">
      <w:pPr>
        <w:spacing w:after="0" w:line="240" w:lineRule="auto"/>
        <w:jc w:val="both"/>
        <w:rPr>
          <w:rFonts w:ascii="Times New Roman" w:eastAsia="Times New Roman" w:hAnsi="Times New Roman" w:cs="Times New Roman"/>
        </w:rPr>
      </w:pPr>
    </w:p>
    <w:p w14:paraId="625988FC" w14:textId="77777777" w:rsidR="00AD1E7F" w:rsidRDefault="00AD1E7F" w:rsidP="00AD1E7F">
      <w:pPr>
        <w:spacing w:after="0" w:line="240" w:lineRule="auto"/>
        <w:jc w:val="both"/>
        <w:rPr>
          <w:rFonts w:ascii="Times New Roman" w:eastAsia="Times New Roman" w:hAnsi="Times New Roman" w:cs="Times New Roman"/>
        </w:rPr>
      </w:pPr>
    </w:p>
    <w:p w14:paraId="1FE923E2" w14:textId="77777777" w:rsidR="00AD1E7F" w:rsidRDefault="00AD1E7F" w:rsidP="00AD1E7F">
      <w:pPr>
        <w:spacing w:after="0" w:line="240" w:lineRule="auto"/>
        <w:jc w:val="both"/>
        <w:rPr>
          <w:rFonts w:ascii="Times New Roman" w:eastAsia="Times New Roman" w:hAnsi="Times New Roman" w:cs="Times New Roman"/>
        </w:rPr>
      </w:pPr>
    </w:p>
    <w:p w14:paraId="4E126400" w14:textId="77777777" w:rsidR="00AD1E7F" w:rsidRDefault="00AD1E7F" w:rsidP="00AD1E7F">
      <w:pPr>
        <w:spacing w:after="0" w:line="240" w:lineRule="auto"/>
        <w:jc w:val="both"/>
        <w:rPr>
          <w:rFonts w:ascii="Times New Roman" w:eastAsia="Times New Roman" w:hAnsi="Times New Roman" w:cs="Times New Roman"/>
        </w:rPr>
      </w:pPr>
    </w:p>
    <w:p w14:paraId="3293381B" w14:textId="77777777" w:rsidR="00AD1E7F" w:rsidRDefault="00AD1E7F" w:rsidP="00AD1E7F">
      <w:pPr>
        <w:spacing w:after="0" w:line="240" w:lineRule="auto"/>
        <w:jc w:val="both"/>
        <w:rPr>
          <w:rFonts w:ascii="Times New Roman" w:eastAsia="Times New Roman" w:hAnsi="Times New Roman" w:cs="Times New Roman"/>
        </w:rPr>
      </w:pPr>
    </w:p>
    <w:p w14:paraId="54DC310F" w14:textId="77777777" w:rsidR="00AD1E7F" w:rsidRDefault="00AD1E7F" w:rsidP="00AD1E7F">
      <w:pPr>
        <w:spacing w:after="0" w:line="240" w:lineRule="auto"/>
        <w:jc w:val="both"/>
        <w:rPr>
          <w:rFonts w:ascii="Times New Roman" w:eastAsia="Times New Roman" w:hAnsi="Times New Roman" w:cs="Times New Roman"/>
        </w:rPr>
      </w:pPr>
    </w:p>
    <w:p w14:paraId="1E52F0B5" w14:textId="77777777" w:rsidR="00AD1E7F" w:rsidRDefault="00AD1E7F" w:rsidP="00AD1E7F">
      <w:pPr>
        <w:spacing w:after="0" w:line="240" w:lineRule="auto"/>
        <w:jc w:val="both"/>
        <w:rPr>
          <w:rFonts w:ascii="Times New Roman" w:eastAsia="Times New Roman" w:hAnsi="Times New Roman" w:cs="Times New Roman"/>
        </w:rPr>
      </w:pPr>
    </w:p>
    <w:p w14:paraId="6EE90493" w14:textId="77777777" w:rsidR="00AD1E7F" w:rsidRDefault="00AD1E7F" w:rsidP="00AD1E7F">
      <w:pPr>
        <w:spacing w:after="0" w:line="240" w:lineRule="auto"/>
        <w:jc w:val="both"/>
        <w:rPr>
          <w:rFonts w:ascii="Times New Roman" w:eastAsia="Times New Roman" w:hAnsi="Times New Roman" w:cs="Times New Roman"/>
        </w:rPr>
      </w:pPr>
    </w:p>
    <w:p w14:paraId="7C617DC6" w14:textId="77777777" w:rsidR="00AD1E7F" w:rsidRDefault="00AD1E7F" w:rsidP="00AD1E7F">
      <w:pPr>
        <w:spacing w:after="0" w:line="240" w:lineRule="auto"/>
        <w:jc w:val="both"/>
        <w:rPr>
          <w:rFonts w:ascii="Times New Roman" w:eastAsia="Times New Roman" w:hAnsi="Times New Roman" w:cs="Times New Roman"/>
        </w:rPr>
      </w:pPr>
    </w:p>
    <w:p w14:paraId="4323173B" w14:textId="77777777" w:rsidR="00AD1E7F" w:rsidRPr="00187526" w:rsidRDefault="00AD1E7F" w:rsidP="00AD1E7F">
      <w:pPr>
        <w:spacing w:before="60" w:after="60" w:line="240" w:lineRule="auto"/>
        <w:jc w:val="both"/>
        <w:rPr>
          <w:rFonts w:ascii="Times New Roman" w:eastAsia="Times New Roman" w:hAnsi="Times New Roman" w:cs="Times New Roman"/>
        </w:rPr>
      </w:pPr>
      <w:r>
        <w:rPr>
          <w:color w:val="006848"/>
        </w:rPr>
        <w:t>Implementation of Arches</w:t>
      </w:r>
    </w:p>
    <w:p w14:paraId="343F077A" w14:textId="77777777" w:rsidR="00AD1E7F" w:rsidRDefault="00AD1E7F" w:rsidP="00AD1E7F">
      <w:pPr>
        <w:rPr>
          <w:rFonts w:ascii="Times New Roman" w:hAnsi="Times New Roman" w:cs="Times New Roman"/>
        </w:rPr>
      </w:pPr>
      <w:r w:rsidRPr="00436D11">
        <w:rPr>
          <w:rFonts w:ascii="Times New Roman" w:hAnsi="Times New Roman" w:cs="Times New Roman"/>
          <w:noProof/>
        </w:rPr>
        <w:drawing>
          <wp:anchor distT="0" distB="0" distL="114300" distR="114300" simplePos="0" relativeHeight="251659264" behindDoc="1" locked="0" layoutInCell="1" allowOverlap="1" wp14:anchorId="533BD1FE" wp14:editId="38F3D34B">
            <wp:simplePos x="0" y="0"/>
            <wp:positionH relativeFrom="margin">
              <wp:posOffset>342900</wp:posOffset>
            </wp:positionH>
            <wp:positionV relativeFrom="paragraph">
              <wp:posOffset>425450</wp:posOffset>
            </wp:positionV>
            <wp:extent cx="4848225" cy="2730500"/>
            <wp:effectExtent l="0" t="0" r="9525" b="0"/>
            <wp:wrapTight wrapText="bothSides">
              <wp:wrapPolygon edited="0">
                <wp:start x="0" y="0"/>
                <wp:lineTo x="0" y="21399"/>
                <wp:lineTo x="21558" y="21399"/>
                <wp:lineTo x="21558"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848225" cy="27305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In November 2020, UCC approved a scaled back implementation for Arches, summarized in the table below:</w:t>
      </w:r>
    </w:p>
    <w:p w14:paraId="710EB360" w14:textId="77777777" w:rsidR="00AD1E7F" w:rsidRDefault="00AD1E7F" w:rsidP="00AD1E7F">
      <w:pPr>
        <w:rPr>
          <w:rFonts w:ascii="Times New Roman" w:hAnsi="Times New Roman" w:cs="Times New Roman"/>
        </w:rPr>
      </w:pPr>
    </w:p>
    <w:p w14:paraId="5C0464D5" w14:textId="77777777" w:rsidR="00AD1E7F" w:rsidRDefault="00AD1E7F" w:rsidP="00AD1E7F">
      <w:pPr>
        <w:tabs>
          <w:tab w:val="left" w:pos="2205"/>
        </w:tabs>
        <w:rPr>
          <w:rFonts w:ascii="Times New Roman" w:hAnsi="Times New Roman" w:cs="Times New Roman"/>
        </w:rPr>
      </w:pPr>
      <w:r>
        <w:rPr>
          <w:rFonts w:ascii="Times New Roman" w:hAnsi="Times New Roman" w:cs="Times New Roman"/>
        </w:rPr>
        <w:tab/>
      </w:r>
    </w:p>
    <w:p w14:paraId="2F9D1C11" w14:textId="77777777" w:rsidR="00AD1E7F" w:rsidRDefault="00AD1E7F" w:rsidP="00AD1E7F">
      <w:pPr>
        <w:rPr>
          <w:rFonts w:ascii="Times New Roman" w:hAnsi="Times New Roman" w:cs="Times New Roman"/>
        </w:rPr>
      </w:pPr>
    </w:p>
    <w:p w14:paraId="394A861A" w14:textId="77777777" w:rsidR="00AD1E7F" w:rsidRDefault="00AD1E7F" w:rsidP="00AD1E7F">
      <w:pPr>
        <w:rPr>
          <w:rFonts w:ascii="Times New Roman" w:hAnsi="Times New Roman" w:cs="Times New Roman"/>
        </w:rPr>
      </w:pPr>
    </w:p>
    <w:p w14:paraId="7B0769AF" w14:textId="77777777" w:rsidR="00AD1E7F" w:rsidRDefault="00AD1E7F" w:rsidP="00AD1E7F">
      <w:pPr>
        <w:rPr>
          <w:rFonts w:ascii="Times New Roman" w:hAnsi="Times New Roman" w:cs="Times New Roman"/>
        </w:rPr>
      </w:pPr>
    </w:p>
    <w:p w14:paraId="666E6166" w14:textId="77777777" w:rsidR="00AD1E7F" w:rsidRDefault="00AD1E7F" w:rsidP="00AD1E7F">
      <w:pPr>
        <w:rPr>
          <w:rFonts w:ascii="Times New Roman" w:hAnsi="Times New Roman" w:cs="Times New Roman"/>
        </w:rPr>
      </w:pPr>
    </w:p>
    <w:p w14:paraId="339B6597" w14:textId="77777777" w:rsidR="00AD1E7F" w:rsidRDefault="00AD1E7F" w:rsidP="00AD1E7F">
      <w:pPr>
        <w:rPr>
          <w:rFonts w:ascii="Times New Roman" w:hAnsi="Times New Roman" w:cs="Times New Roman"/>
        </w:rPr>
      </w:pPr>
    </w:p>
    <w:p w14:paraId="6B951C08" w14:textId="77777777" w:rsidR="00AD1E7F" w:rsidRDefault="00AD1E7F" w:rsidP="00AD1E7F">
      <w:pPr>
        <w:rPr>
          <w:rFonts w:ascii="Times New Roman" w:hAnsi="Times New Roman" w:cs="Times New Roman"/>
        </w:rPr>
      </w:pPr>
    </w:p>
    <w:p w14:paraId="5261585D" w14:textId="77777777" w:rsidR="00AD1E7F" w:rsidRPr="005A3071" w:rsidRDefault="00AD1E7F" w:rsidP="00AD1E7F">
      <w:pPr>
        <w:rPr>
          <w:rFonts w:ascii="Times New Roman" w:hAnsi="Times New Roman" w:cs="Times New Roman"/>
        </w:rPr>
      </w:pPr>
    </w:p>
    <w:p w14:paraId="7B87D28E" w14:textId="77777777" w:rsidR="00AD1E7F" w:rsidRPr="00D96A5B" w:rsidRDefault="00AD1E7F" w:rsidP="00AD1E7F"/>
    <w:p w14:paraId="24A58B92" w14:textId="77777777" w:rsidR="00AD1E7F" w:rsidRDefault="00AD1E7F" w:rsidP="00AD1E7F">
      <w:pPr>
        <w:spacing w:after="0" w:line="240" w:lineRule="auto"/>
        <w:jc w:val="both"/>
        <w:rPr>
          <w:rFonts w:ascii="Times New Roman" w:eastAsia="Times New Roman" w:hAnsi="Times New Roman" w:cs="Times New Roman"/>
        </w:rPr>
      </w:pPr>
    </w:p>
    <w:p w14:paraId="7DE82EC9" w14:textId="77777777" w:rsidR="00AD1E7F" w:rsidRDefault="00AD1E7F" w:rsidP="00AD1E7F">
      <w:pPr>
        <w:spacing w:after="0" w:line="240" w:lineRule="auto"/>
        <w:jc w:val="both"/>
        <w:rPr>
          <w:rFonts w:ascii="Times New Roman" w:eastAsia="Times New Roman" w:hAnsi="Times New Roman" w:cs="Times New Roman"/>
        </w:rPr>
      </w:pPr>
    </w:p>
    <w:p w14:paraId="4F57D18D" w14:textId="77777777" w:rsidR="00AD1E7F" w:rsidRPr="00436D11" w:rsidRDefault="00AD1E7F" w:rsidP="00AD1E7F">
      <w:pPr>
        <w:spacing w:after="0" w:line="240" w:lineRule="auto"/>
        <w:jc w:val="both"/>
        <w:rPr>
          <w:rStyle w:val="Strong"/>
          <w:rFonts w:ascii="Times New Roman" w:eastAsia="Times New Roman" w:hAnsi="Times New Roman" w:cs="Times New Roman"/>
          <w:b w:val="0"/>
          <w:bCs w:val="0"/>
        </w:rPr>
      </w:pPr>
      <w:r>
        <w:rPr>
          <w:rFonts w:ascii="Times New Roman" w:eastAsia="Times New Roman" w:hAnsi="Times New Roman" w:cs="Times New Roman"/>
        </w:rPr>
        <w:t xml:space="preserve">The key point is that the requirement that the three Arch courses must come from a single topic was removed, and the Arch topics were instead presented in the Undergraduate Catalog as recommendations. This was done for pragmatic reasons, as implementation arches in their original form was not viable given the sparse menu of courses available at the time and the challenges associated with combining this effort with Guarantee+ in the middle of the COVID-19 disruption.  UCC did however mandate that Arch structure and requirements should be reviewed in Fall 2022 in preparation for AY 2023-24.  The recommendations presented below result from consultations done on behalf of the General Education Committee during Spring 2022 in anticipation of this deadline. These were presented to UCC in preliminary form at the March 2022 meeting. </w:t>
      </w:r>
    </w:p>
    <w:p w14:paraId="770EE3DD" w14:textId="77777777" w:rsidR="00AD1E7F" w:rsidRDefault="00AD1E7F" w:rsidP="00AD1E7F">
      <w:pPr>
        <w:pStyle w:val="Heading1"/>
        <w:spacing w:after="120"/>
        <w:jc w:val="both"/>
        <w:rPr>
          <w:rStyle w:val="Strong"/>
          <w:color w:val="006848"/>
          <w:sz w:val="28"/>
          <w:szCs w:val="28"/>
        </w:rPr>
      </w:pPr>
      <w:r>
        <w:rPr>
          <w:rStyle w:val="Strong"/>
          <w:color w:val="006848"/>
          <w:sz w:val="28"/>
          <w:szCs w:val="28"/>
        </w:rPr>
        <w:t>Recommendations</w:t>
      </w:r>
    </w:p>
    <w:p w14:paraId="114886BB" w14:textId="77777777" w:rsidR="00AD1E7F" w:rsidRDefault="00AD1E7F" w:rsidP="00AD1E7F">
      <w:pPr>
        <w:rPr>
          <w:rFonts w:ascii="Times New Roman" w:hAnsi="Times New Roman" w:cs="Times New Roman"/>
        </w:rPr>
      </w:pPr>
      <w:r>
        <w:rPr>
          <w:rFonts w:ascii="Times New Roman" w:hAnsi="Times New Roman" w:cs="Times New Roman"/>
        </w:rPr>
        <w:t>The following recommendations are submitted to UCC.  These arose out of work done on behalf of the General Education Committee during Spring 2022</w:t>
      </w:r>
    </w:p>
    <w:p w14:paraId="266567B6" w14:textId="77777777" w:rsidR="00AD1E7F" w:rsidRPr="00884127" w:rsidRDefault="00AD1E7F" w:rsidP="00AD1E7F">
      <w:pPr>
        <w:rPr>
          <w:rFonts w:ascii="Times New Roman" w:hAnsi="Times New Roman" w:cs="Times New Roman"/>
        </w:rPr>
      </w:pPr>
      <w:r>
        <w:rPr>
          <w:color w:val="006848"/>
        </w:rPr>
        <w:t>Policy Recommendations</w:t>
      </w:r>
    </w:p>
    <w:p w14:paraId="1B48784D" w14:textId="77777777" w:rsidR="00AD1E7F" w:rsidRPr="00884127" w:rsidRDefault="00AD1E7F" w:rsidP="00AD1E7F">
      <w:pPr>
        <w:pStyle w:val="ListParagraph"/>
        <w:numPr>
          <w:ilvl w:val="0"/>
          <w:numId w:val="47"/>
        </w:numPr>
        <w:contextualSpacing w:val="0"/>
        <w:rPr>
          <w:rFonts w:ascii="Times New Roman" w:hAnsi="Times New Roman" w:cs="Times New Roman"/>
        </w:rPr>
      </w:pPr>
      <w:r>
        <w:rPr>
          <w:rFonts w:ascii="Times New Roman" w:hAnsi="Times New Roman" w:cs="Times New Roman"/>
        </w:rPr>
        <w:t>Students should continue to satisfy the Arch requirement by completing at least one course from each of Constructed World, Natural World, and Connected World without the requirement that the courses should belong to a single topic.</w:t>
      </w:r>
    </w:p>
    <w:p w14:paraId="463BEAE1" w14:textId="77777777" w:rsidR="00AD1E7F" w:rsidRPr="00884127" w:rsidRDefault="00AD1E7F" w:rsidP="00AD1E7F">
      <w:pPr>
        <w:pStyle w:val="ListParagraph"/>
        <w:numPr>
          <w:ilvl w:val="0"/>
          <w:numId w:val="47"/>
        </w:numPr>
        <w:contextualSpacing w:val="0"/>
        <w:rPr>
          <w:rFonts w:ascii="Times New Roman" w:hAnsi="Times New Roman" w:cs="Times New Roman"/>
        </w:rPr>
      </w:pPr>
      <w:r>
        <w:rPr>
          <w:rFonts w:ascii="Times New Roman" w:hAnsi="Times New Roman" w:cs="Times New Roman"/>
        </w:rPr>
        <w:t>The Breadth of Knowledge Arch should be removed.</w:t>
      </w:r>
    </w:p>
    <w:p w14:paraId="03AE8977" w14:textId="77777777" w:rsidR="00AD1E7F" w:rsidRDefault="00AD1E7F" w:rsidP="00AD1E7F">
      <w:pPr>
        <w:pStyle w:val="ListParagraph"/>
        <w:numPr>
          <w:ilvl w:val="0"/>
          <w:numId w:val="47"/>
        </w:numPr>
        <w:contextualSpacing w:val="0"/>
        <w:rPr>
          <w:rFonts w:ascii="Times New Roman" w:hAnsi="Times New Roman" w:cs="Times New Roman"/>
        </w:rPr>
      </w:pPr>
      <w:r w:rsidRPr="00BB59DA">
        <w:rPr>
          <w:rFonts w:ascii="Times New Roman" w:hAnsi="Times New Roman" w:cs="Times New Roman"/>
        </w:rPr>
        <w:t xml:space="preserve"> </w:t>
      </w:r>
      <w:r>
        <w:rPr>
          <w:rFonts w:ascii="Times New Roman" w:hAnsi="Times New Roman" w:cs="Times New Roman"/>
        </w:rPr>
        <w:t>Remove the restriction that Arch courses can belong to at most one Arch.</w:t>
      </w:r>
    </w:p>
    <w:p w14:paraId="59DC57E5" w14:textId="77777777" w:rsidR="00AD1E7F" w:rsidRPr="00F24593" w:rsidRDefault="00AD1E7F" w:rsidP="00AD1E7F">
      <w:pPr>
        <w:pStyle w:val="ListParagraph"/>
        <w:numPr>
          <w:ilvl w:val="0"/>
          <w:numId w:val="47"/>
        </w:numPr>
        <w:contextualSpacing w:val="0"/>
        <w:rPr>
          <w:rFonts w:ascii="Times New Roman" w:hAnsi="Times New Roman" w:cs="Times New Roman"/>
        </w:rPr>
      </w:pPr>
      <w:r>
        <w:rPr>
          <w:rFonts w:ascii="Times New Roman" w:hAnsi="Times New Roman" w:cs="Times New Roman"/>
        </w:rPr>
        <w:lastRenderedPageBreak/>
        <w:t>UCC should revisit the structure and implementation of Arches in Fall 2024 in preparation for AY 2025-26.</w:t>
      </w:r>
    </w:p>
    <w:p w14:paraId="7524D8D6" w14:textId="77777777" w:rsidR="00AD1E7F" w:rsidRPr="004A094C" w:rsidRDefault="00AD1E7F" w:rsidP="00AD1E7F">
      <w:pPr>
        <w:pStyle w:val="Heading2"/>
        <w:spacing w:before="60" w:after="60"/>
        <w:contextualSpacing/>
        <w:rPr>
          <w:color w:val="006848"/>
          <w:sz w:val="22"/>
          <w:szCs w:val="22"/>
        </w:rPr>
      </w:pPr>
      <w:r>
        <w:rPr>
          <w:color w:val="006848"/>
          <w:sz w:val="22"/>
          <w:szCs w:val="22"/>
        </w:rPr>
        <w:t>Implementation Recommendations</w:t>
      </w:r>
    </w:p>
    <w:p w14:paraId="219F721F" w14:textId="77777777" w:rsidR="00AD1E7F" w:rsidRDefault="00AD1E7F" w:rsidP="00AD1E7F">
      <w:pPr>
        <w:pStyle w:val="ListParagraph"/>
        <w:numPr>
          <w:ilvl w:val="0"/>
          <w:numId w:val="46"/>
        </w:numPr>
        <w:rPr>
          <w:rFonts w:ascii="Times New Roman" w:hAnsi="Times New Roman" w:cs="Times New Roman"/>
        </w:rPr>
      </w:pPr>
      <w:r>
        <w:rPr>
          <w:rFonts w:ascii="Times New Roman" w:hAnsi="Times New Roman" w:cs="Times New Roman"/>
        </w:rPr>
        <w:t>Arch topics should be coded in PeopleSoft as attributes attached to courses, rather than being maintained in OCEAN 1.9 or DARS.  Arch courses should be searchable by topic as well as by component on the registrar’s site.</w:t>
      </w:r>
    </w:p>
    <w:p w14:paraId="7CE9C3C8" w14:textId="77777777" w:rsidR="00AD1E7F" w:rsidRPr="00C76501" w:rsidRDefault="00AD1E7F" w:rsidP="00AD1E7F">
      <w:pPr>
        <w:pStyle w:val="ListParagraph"/>
        <w:rPr>
          <w:rFonts w:ascii="Times New Roman" w:hAnsi="Times New Roman" w:cs="Times New Roman"/>
        </w:rPr>
      </w:pPr>
    </w:p>
    <w:p w14:paraId="2F08DC86" w14:textId="77777777" w:rsidR="00AD1E7F" w:rsidRDefault="00AD1E7F" w:rsidP="00AD1E7F">
      <w:pPr>
        <w:pStyle w:val="ListParagraph"/>
        <w:numPr>
          <w:ilvl w:val="0"/>
          <w:numId w:val="46"/>
        </w:numPr>
        <w:rPr>
          <w:rFonts w:ascii="Times New Roman" w:hAnsi="Times New Roman" w:cs="Times New Roman"/>
        </w:rPr>
      </w:pPr>
      <w:r>
        <w:rPr>
          <w:rFonts w:ascii="Times New Roman" w:hAnsi="Times New Roman" w:cs="Times New Roman"/>
        </w:rPr>
        <w:t>Arch courses should be searchable by topic as well as by component on the registrar’s site.</w:t>
      </w:r>
    </w:p>
    <w:p w14:paraId="0200C6BE" w14:textId="77777777" w:rsidR="00AD1E7F" w:rsidRPr="004A094C" w:rsidRDefault="00AD1E7F" w:rsidP="00AD1E7F">
      <w:pPr>
        <w:pStyle w:val="ListParagraph"/>
        <w:rPr>
          <w:rFonts w:ascii="Times New Roman" w:hAnsi="Times New Roman" w:cs="Times New Roman"/>
        </w:rPr>
      </w:pPr>
    </w:p>
    <w:p w14:paraId="72D51421" w14:textId="77777777" w:rsidR="00AD1E7F" w:rsidRDefault="00AD1E7F" w:rsidP="00AD1E7F">
      <w:pPr>
        <w:pStyle w:val="ListParagraph"/>
        <w:numPr>
          <w:ilvl w:val="0"/>
          <w:numId w:val="46"/>
        </w:numPr>
        <w:rPr>
          <w:rFonts w:ascii="Times New Roman" w:hAnsi="Times New Roman" w:cs="Times New Roman"/>
        </w:rPr>
      </w:pPr>
      <w:r>
        <w:rPr>
          <w:rFonts w:ascii="Times New Roman" w:hAnsi="Times New Roman" w:cs="Times New Roman"/>
        </w:rPr>
        <w:t>Arches topics should be used to ground certificates associated with the various Arch topics.  The list of associated certificates should be linked to the topical search to allow students and advisors to explore the possibility of obtaining one.</w:t>
      </w:r>
    </w:p>
    <w:p w14:paraId="73721D2A" w14:textId="77777777" w:rsidR="00AD1E7F" w:rsidRDefault="00AD1E7F" w:rsidP="00AD1E7F">
      <w:pPr>
        <w:pStyle w:val="Heading1"/>
        <w:spacing w:after="120"/>
        <w:jc w:val="both"/>
        <w:rPr>
          <w:rStyle w:val="Strong"/>
          <w:color w:val="006848"/>
          <w:sz w:val="28"/>
          <w:szCs w:val="28"/>
        </w:rPr>
      </w:pPr>
      <w:r>
        <w:rPr>
          <w:rStyle w:val="Strong"/>
          <w:color w:val="006848"/>
          <w:sz w:val="28"/>
          <w:szCs w:val="28"/>
        </w:rPr>
        <w:t>Rationale</w:t>
      </w:r>
    </w:p>
    <w:p w14:paraId="7BD5C9AB" w14:textId="77777777" w:rsidR="00AD1E7F" w:rsidRDefault="00AD1E7F" w:rsidP="00AD1E7F">
      <w:pPr>
        <w:tabs>
          <w:tab w:val="num" w:pos="720"/>
        </w:tabs>
        <w:jc w:val="both"/>
        <w:rPr>
          <w:rFonts w:ascii="Times New Roman" w:hAnsi="Times New Roman" w:cs="Times New Roman"/>
        </w:rPr>
      </w:pPr>
      <w:r>
        <w:rPr>
          <w:rFonts w:ascii="Times New Roman" w:hAnsi="Times New Roman" w:cs="Times New Roman"/>
        </w:rPr>
        <w:t>The approach outlined above allows t</w:t>
      </w:r>
      <w:r w:rsidRPr="00C4157C">
        <w:rPr>
          <w:rFonts w:ascii="Times New Roman" w:hAnsi="Times New Roman" w:cs="Times New Roman"/>
        </w:rPr>
        <w:t xml:space="preserve">opical arches to gain a more concrete existence </w:t>
      </w:r>
      <w:r>
        <w:rPr>
          <w:rFonts w:ascii="Times New Roman" w:hAnsi="Times New Roman" w:cs="Times New Roman"/>
        </w:rPr>
        <w:t>while avoiding the logistical problems arising with DARS implementation. This approach also eases the path through BRICKS for students with haphazard transfer credit.</w:t>
      </w:r>
    </w:p>
    <w:p w14:paraId="53A6973C" w14:textId="77777777" w:rsidR="00AD1E7F" w:rsidRPr="00C4157C" w:rsidRDefault="00AD1E7F" w:rsidP="00AD1E7F">
      <w:pPr>
        <w:tabs>
          <w:tab w:val="num" w:pos="720"/>
        </w:tabs>
        <w:jc w:val="both"/>
        <w:rPr>
          <w:rFonts w:ascii="Times New Roman" w:hAnsi="Times New Roman" w:cs="Times New Roman"/>
        </w:rPr>
      </w:pPr>
      <w:r>
        <w:rPr>
          <w:rFonts w:ascii="Times New Roman" w:hAnsi="Times New Roman" w:cs="Times New Roman"/>
        </w:rPr>
        <w:t>In addition, it would provide a way of integrating</w:t>
      </w:r>
      <w:r w:rsidRPr="00C4157C">
        <w:rPr>
          <w:rFonts w:ascii="Times New Roman" w:hAnsi="Times New Roman" w:cs="Times New Roman"/>
        </w:rPr>
        <w:t xml:space="preserve"> certificates (in particular, 12-credit hour certificates</w:t>
      </w:r>
      <w:r>
        <w:rPr>
          <w:rFonts w:ascii="Times New Roman" w:hAnsi="Times New Roman" w:cs="Times New Roman"/>
        </w:rPr>
        <w:t xml:space="preserve"> made up of lower division courses</w:t>
      </w:r>
      <w:r w:rsidRPr="00C4157C">
        <w:rPr>
          <w:rFonts w:ascii="Times New Roman" w:hAnsi="Times New Roman" w:cs="Times New Roman"/>
        </w:rPr>
        <w:t>) with paths through BRICKS.</w:t>
      </w:r>
      <w:r>
        <w:rPr>
          <w:rFonts w:ascii="Times New Roman" w:hAnsi="Times New Roman" w:cs="Times New Roman"/>
        </w:rPr>
        <w:t xml:space="preserve">  This also provides a mechanism for non-OT-36 courses that fit with an arch topic to maintain a link to BRICKS and incentivizes the completion of topical arches by using them as gateways to certificates.</w:t>
      </w:r>
    </w:p>
    <w:p w14:paraId="3904CB37" w14:textId="77777777" w:rsidR="00AD1E7F" w:rsidRPr="00C4157C" w:rsidRDefault="00AD1E7F" w:rsidP="00AD1E7F">
      <w:pPr>
        <w:jc w:val="both"/>
        <w:rPr>
          <w:rFonts w:ascii="Times New Roman" w:hAnsi="Times New Roman" w:cs="Times New Roman"/>
        </w:rPr>
      </w:pPr>
      <w:r>
        <w:rPr>
          <w:rFonts w:ascii="Times New Roman" w:hAnsi="Times New Roman" w:cs="Times New Roman"/>
        </w:rPr>
        <w:t>This seems to provide a n</w:t>
      </w:r>
      <w:r w:rsidRPr="00C4157C">
        <w:rPr>
          <w:rFonts w:ascii="Times New Roman" w:hAnsi="Times New Roman" w:cs="Times New Roman"/>
        </w:rPr>
        <w:t xml:space="preserve">atural stable point between where we are now and what was originally envisioned.  We are not forcing departments to choose a single destination for boundary courses. </w:t>
      </w:r>
      <w:r>
        <w:rPr>
          <w:rFonts w:ascii="Times New Roman" w:hAnsi="Times New Roman" w:cs="Times New Roman"/>
        </w:rPr>
        <w:t xml:space="preserve">  The implementation of the original version of Arches could be revisited in the future.</w:t>
      </w:r>
    </w:p>
    <w:p w14:paraId="07F4BE79" w14:textId="77777777" w:rsidR="00AD1E7F" w:rsidRPr="006C6B48" w:rsidRDefault="00AD1E7F" w:rsidP="00AD1E7F">
      <w:pPr>
        <w:jc w:val="both"/>
        <w:rPr>
          <w:rFonts w:ascii="Times New Roman" w:hAnsi="Times New Roman" w:cs="Times New Roman"/>
        </w:rPr>
      </w:pPr>
    </w:p>
    <w:p w14:paraId="7F295C07" w14:textId="77777777" w:rsidR="00AD1E7F" w:rsidRPr="008C73A5" w:rsidRDefault="00AD1E7F" w:rsidP="5E0B51F8">
      <w:pPr>
        <w:rPr>
          <w:b/>
          <w:bCs/>
          <w:sz w:val="20"/>
          <w:szCs w:val="20"/>
        </w:rPr>
      </w:pPr>
    </w:p>
    <w:sectPr w:rsidR="00AD1E7F" w:rsidRPr="008C73A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34288" w14:textId="77777777" w:rsidR="00622F7E" w:rsidRDefault="00622F7E" w:rsidP="00884938">
      <w:pPr>
        <w:spacing w:after="0" w:line="240" w:lineRule="auto"/>
      </w:pPr>
      <w:r>
        <w:separator/>
      </w:r>
    </w:p>
  </w:endnote>
  <w:endnote w:type="continuationSeparator" w:id="0">
    <w:p w14:paraId="51ED32A2" w14:textId="77777777" w:rsidR="00622F7E" w:rsidRDefault="00622F7E" w:rsidP="00884938">
      <w:pPr>
        <w:spacing w:after="0" w:line="240" w:lineRule="auto"/>
      </w:pPr>
      <w:r>
        <w:continuationSeparator/>
      </w:r>
    </w:p>
  </w:endnote>
  <w:endnote w:type="continuationNotice" w:id="1">
    <w:p w14:paraId="3A0E7406" w14:textId="77777777" w:rsidR="00622F7E" w:rsidRDefault="00622F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EB Garamond">
    <w:panose1 w:val="00000500000000000000"/>
    <w:charset w:val="00"/>
    <w:family w:val="auto"/>
    <w:pitch w:val="variable"/>
    <w:sig w:usb0="E00002FF" w:usb1="020004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014847"/>
      <w:docPartObj>
        <w:docPartGallery w:val="Page Numbers (Bottom of Page)"/>
        <w:docPartUnique/>
      </w:docPartObj>
    </w:sdtPr>
    <w:sdtEndPr>
      <w:rPr>
        <w:noProof/>
      </w:rPr>
    </w:sdtEndPr>
    <w:sdtContent>
      <w:p w14:paraId="398552E9" w14:textId="795E8B24" w:rsidR="00F44F6A" w:rsidRDefault="00F44F6A">
        <w:pPr>
          <w:pStyle w:val="Footer"/>
          <w:jc w:val="right"/>
        </w:pPr>
        <w:r>
          <w:fldChar w:fldCharType="begin"/>
        </w:r>
        <w:r>
          <w:instrText xml:space="preserve"> PAGE   \* MERGEFORMAT </w:instrText>
        </w:r>
        <w:r>
          <w:fldChar w:fldCharType="separate"/>
        </w:r>
        <w:r w:rsidR="00670E42">
          <w:rPr>
            <w:noProof/>
          </w:rPr>
          <w:t>6</w:t>
        </w:r>
        <w:r>
          <w:rPr>
            <w:noProof/>
          </w:rPr>
          <w:fldChar w:fldCharType="end"/>
        </w:r>
      </w:p>
    </w:sdtContent>
  </w:sdt>
  <w:p w14:paraId="72A97669" w14:textId="77777777" w:rsidR="00F44F6A" w:rsidRDefault="00F4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6377C" w14:textId="77777777" w:rsidR="00622F7E" w:rsidRDefault="00622F7E" w:rsidP="00884938">
      <w:pPr>
        <w:spacing w:after="0" w:line="240" w:lineRule="auto"/>
      </w:pPr>
      <w:r>
        <w:separator/>
      </w:r>
    </w:p>
  </w:footnote>
  <w:footnote w:type="continuationSeparator" w:id="0">
    <w:p w14:paraId="679767E2" w14:textId="77777777" w:rsidR="00622F7E" w:rsidRDefault="00622F7E" w:rsidP="00884938">
      <w:pPr>
        <w:spacing w:after="0" w:line="240" w:lineRule="auto"/>
      </w:pPr>
      <w:r>
        <w:continuationSeparator/>
      </w:r>
    </w:p>
  </w:footnote>
  <w:footnote w:type="continuationNotice" w:id="1">
    <w:p w14:paraId="61243EE0" w14:textId="77777777" w:rsidR="00622F7E" w:rsidRDefault="00622F7E">
      <w:pPr>
        <w:spacing w:after="0" w:line="240" w:lineRule="auto"/>
      </w:pPr>
    </w:p>
  </w:footnote>
  <w:footnote w:id="2">
    <w:p w14:paraId="074DC65C" w14:textId="2DB33DD0" w:rsidR="00AD1E7F" w:rsidRDefault="00AD1E7F">
      <w:pPr>
        <w:pStyle w:val="FootnoteText"/>
      </w:pPr>
      <w:r>
        <w:rPr>
          <w:rStyle w:val="FootnoteReference"/>
        </w:rPr>
        <w:footnoteRef/>
      </w:r>
      <w:r>
        <w:t xml:space="preserve"> See Appendix B</w:t>
      </w:r>
    </w:p>
  </w:footnote>
  <w:footnote w:id="3">
    <w:p w14:paraId="1F4D0979" w14:textId="01DB2EBC" w:rsidR="007D3F37" w:rsidRDefault="007D3F37">
      <w:pPr>
        <w:pStyle w:val="FootnoteText"/>
      </w:pPr>
      <w:r>
        <w:rPr>
          <w:rStyle w:val="FootnoteReference"/>
        </w:rPr>
        <w:footnoteRef/>
      </w:r>
      <w:r>
        <w:t xml:space="preserve"> See</w:t>
      </w:r>
      <w:r w:rsidR="00AD1E7F">
        <w:t xml:space="preserve"> Appendix 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513"/>
    <w:multiLevelType w:val="hybridMultilevel"/>
    <w:tmpl w:val="05062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5A9455F"/>
    <w:multiLevelType w:val="hybridMultilevel"/>
    <w:tmpl w:val="08ECC0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41F65"/>
    <w:multiLevelType w:val="hybridMultilevel"/>
    <w:tmpl w:val="2CBC7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7"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8" w15:restartNumberingAfterBreak="0">
    <w:nsid w:val="1E4C0571"/>
    <w:multiLevelType w:val="hybridMultilevel"/>
    <w:tmpl w:val="838AE42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B34162"/>
    <w:multiLevelType w:val="hybridMultilevel"/>
    <w:tmpl w:val="384A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E0C55"/>
    <w:multiLevelType w:val="hybridMultilevel"/>
    <w:tmpl w:val="79E85F9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1" w15:restartNumberingAfterBreak="0">
    <w:nsid w:val="2278203D"/>
    <w:multiLevelType w:val="hybridMultilevel"/>
    <w:tmpl w:val="D3A87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8945D6"/>
    <w:multiLevelType w:val="hybridMultilevel"/>
    <w:tmpl w:val="CDC47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B509F"/>
    <w:multiLevelType w:val="hybridMultilevel"/>
    <w:tmpl w:val="B3CC356C"/>
    <w:lvl w:ilvl="0" w:tplc="04090001">
      <w:start w:val="1"/>
      <w:numFmt w:val="bullet"/>
      <w:lvlText w:val=""/>
      <w:lvlJc w:val="left"/>
      <w:pPr>
        <w:ind w:left="2160" w:hanging="72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8F0C36"/>
    <w:multiLevelType w:val="hybridMultilevel"/>
    <w:tmpl w:val="B0B0D1A4"/>
    <w:lvl w:ilvl="0" w:tplc="B3EE37A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27B08"/>
    <w:multiLevelType w:val="multilevel"/>
    <w:tmpl w:val="89D8A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DA2AE6"/>
    <w:multiLevelType w:val="hybridMultilevel"/>
    <w:tmpl w:val="0E506D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BE5C43"/>
    <w:multiLevelType w:val="hybridMultilevel"/>
    <w:tmpl w:val="2E4EAC2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9161041"/>
    <w:multiLevelType w:val="hybridMultilevel"/>
    <w:tmpl w:val="6E3C62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D85019"/>
    <w:multiLevelType w:val="hybridMultilevel"/>
    <w:tmpl w:val="13248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312343"/>
    <w:multiLevelType w:val="multilevel"/>
    <w:tmpl w:val="0888C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FB365D"/>
    <w:multiLevelType w:val="hybridMultilevel"/>
    <w:tmpl w:val="77EC3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6D85336"/>
    <w:multiLevelType w:val="multilevel"/>
    <w:tmpl w:val="12E89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E6C1FDE"/>
    <w:multiLevelType w:val="hybridMultilevel"/>
    <w:tmpl w:val="88BC1A50"/>
    <w:lvl w:ilvl="0" w:tplc="A9048ED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7A1309"/>
    <w:multiLevelType w:val="hybridMultilevel"/>
    <w:tmpl w:val="F41C8D7C"/>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7A1206"/>
    <w:multiLevelType w:val="hybridMultilevel"/>
    <w:tmpl w:val="3C3C50EA"/>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44"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AE2270"/>
    <w:multiLevelType w:val="hybridMultilevel"/>
    <w:tmpl w:val="CF769A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5317BF"/>
    <w:multiLevelType w:val="hybridMultilevel"/>
    <w:tmpl w:val="877AF652"/>
    <w:lvl w:ilvl="0" w:tplc="D58AAC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949883">
    <w:abstractNumId w:val="23"/>
  </w:num>
  <w:num w:numId="2" w16cid:durableId="1601141717">
    <w:abstractNumId w:val="41"/>
  </w:num>
  <w:num w:numId="3" w16cid:durableId="27685449">
    <w:abstractNumId w:val="1"/>
  </w:num>
  <w:num w:numId="4" w16cid:durableId="1217544967">
    <w:abstractNumId w:val="13"/>
  </w:num>
  <w:num w:numId="5" w16cid:durableId="120198259">
    <w:abstractNumId w:val="14"/>
  </w:num>
  <w:num w:numId="6" w16cid:durableId="1441225058">
    <w:abstractNumId w:val="40"/>
  </w:num>
  <w:num w:numId="7" w16cid:durableId="732122183">
    <w:abstractNumId w:val="35"/>
  </w:num>
  <w:num w:numId="8" w16cid:durableId="846946179">
    <w:abstractNumId w:val="3"/>
  </w:num>
  <w:num w:numId="9" w16cid:durableId="1890605562">
    <w:abstractNumId w:val="29"/>
  </w:num>
  <w:num w:numId="10" w16cid:durableId="1374841872">
    <w:abstractNumId w:val="37"/>
  </w:num>
  <w:num w:numId="11" w16cid:durableId="1676959478">
    <w:abstractNumId w:val="20"/>
  </w:num>
  <w:num w:numId="12" w16cid:durableId="2140761391">
    <w:abstractNumId w:val="4"/>
  </w:num>
  <w:num w:numId="13" w16cid:durableId="964699570">
    <w:abstractNumId w:val="39"/>
  </w:num>
  <w:num w:numId="14" w16cid:durableId="885871879">
    <w:abstractNumId w:val="44"/>
  </w:num>
  <w:num w:numId="15" w16cid:durableId="530916243">
    <w:abstractNumId w:val="6"/>
  </w:num>
  <w:num w:numId="16" w16cid:durableId="1884445415">
    <w:abstractNumId w:val="28"/>
  </w:num>
  <w:num w:numId="17" w16cid:durableId="770711057">
    <w:abstractNumId w:val="17"/>
  </w:num>
  <w:num w:numId="18" w16cid:durableId="1555384377">
    <w:abstractNumId w:val="38"/>
  </w:num>
  <w:num w:numId="19" w16cid:durableId="554046962">
    <w:abstractNumId w:val="7"/>
  </w:num>
  <w:num w:numId="20" w16cid:durableId="592133191">
    <w:abstractNumId w:val="21"/>
  </w:num>
  <w:num w:numId="21" w16cid:durableId="2142070613">
    <w:abstractNumId w:val="43"/>
  </w:num>
  <w:num w:numId="22" w16cid:durableId="1263806668">
    <w:abstractNumId w:val="0"/>
  </w:num>
  <w:num w:numId="23" w16cid:durableId="1856995117">
    <w:abstractNumId w:val="16"/>
  </w:num>
  <w:num w:numId="24" w16cid:durableId="567690569">
    <w:abstractNumId w:val="33"/>
  </w:num>
  <w:num w:numId="25" w16cid:durableId="1124886264">
    <w:abstractNumId w:val="19"/>
  </w:num>
  <w:num w:numId="26" w16cid:durableId="18969215">
    <w:abstractNumId w:val="45"/>
  </w:num>
  <w:num w:numId="27" w16cid:durableId="1230920850">
    <w:abstractNumId w:val="2"/>
  </w:num>
  <w:num w:numId="28" w16cid:durableId="402021703">
    <w:abstractNumId w:val="8"/>
  </w:num>
  <w:num w:numId="29" w16cid:durableId="194468424">
    <w:abstractNumId w:val="30"/>
  </w:num>
  <w:num w:numId="30" w16cid:durableId="1269511664">
    <w:abstractNumId w:val="32"/>
  </w:num>
  <w:num w:numId="31" w16cid:durableId="1996106349">
    <w:abstractNumId w:val="22"/>
  </w:num>
  <w:num w:numId="32" w16cid:durableId="1562449981">
    <w:abstractNumId w:val="31"/>
  </w:num>
  <w:num w:numId="33" w16cid:durableId="1616642054">
    <w:abstractNumId w:val="5"/>
  </w:num>
  <w:num w:numId="34" w16cid:durableId="418795340">
    <w:abstractNumId w:val="34"/>
  </w:num>
  <w:num w:numId="35" w16cid:durableId="413861330">
    <w:abstractNumId w:val="42"/>
  </w:num>
  <w:num w:numId="36" w16cid:durableId="354617113">
    <w:abstractNumId w:val="36"/>
  </w:num>
  <w:num w:numId="37" w16cid:durableId="764883316">
    <w:abstractNumId w:val="15"/>
  </w:num>
  <w:num w:numId="38" w16cid:durableId="972246708">
    <w:abstractNumId w:val="9"/>
  </w:num>
  <w:num w:numId="39" w16cid:durableId="60177479">
    <w:abstractNumId w:val="11"/>
  </w:num>
  <w:num w:numId="40" w16cid:durableId="1293563488">
    <w:abstractNumId w:val="26"/>
  </w:num>
  <w:num w:numId="41" w16cid:durableId="1171022271">
    <w:abstractNumId w:val="12"/>
  </w:num>
  <w:num w:numId="42" w16cid:durableId="783384155">
    <w:abstractNumId w:val="27"/>
  </w:num>
  <w:num w:numId="43" w16cid:durableId="1994986087">
    <w:abstractNumId w:val="10"/>
  </w:num>
  <w:num w:numId="44" w16cid:durableId="1017269491">
    <w:abstractNumId w:val="24"/>
  </w:num>
  <w:num w:numId="45" w16cid:durableId="507404930">
    <w:abstractNumId w:val="18"/>
  </w:num>
  <w:num w:numId="46" w16cid:durableId="197818111">
    <w:abstractNumId w:val="46"/>
  </w:num>
  <w:num w:numId="47" w16cid:durableId="9019842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NDY1AzMMDCyUdJSCU4uLM/PzQAosawFnzz86LAAAAA=="/>
  </w:docVars>
  <w:rsids>
    <w:rsidRoot w:val="00982631"/>
    <w:rsid w:val="0000370C"/>
    <w:rsid w:val="0001341C"/>
    <w:rsid w:val="00014D81"/>
    <w:rsid w:val="00040734"/>
    <w:rsid w:val="00066EC9"/>
    <w:rsid w:val="000727B7"/>
    <w:rsid w:val="00083728"/>
    <w:rsid w:val="0009229F"/>
    <w:rsid w:val="000B51A9"/>
    <w:rsid w:val="000C2038"/>
    <w:rsid w:val="000C4E41"/>
    <w:rsid w:val="000D5ABD"/>
    <w:rsid w:val="000E1C4E"/>
    <w:rsid w:val="000F37C5"/>
    <w:rsid w:val="00107AD8"/>
    <w:rsid w:val="00114F2A"/>
    <w:rsid w:val="001259A6"/>
    <w:rsid w:val="00163E8C"/>
    <w:rsid w:val="001C4461"/>
    <w:rsid w:val="001D4275"/>
    <w:rsid w:val="001D6081"/>
    <w:rsid w:val="001D6FB6"/>
    <w:rsid w:val="001E6BCE"/>
    <w:rsid w:val="001E6C35"/>
    <w:rsid w:val="00201667"/>
    <w:rsid w:val="002119E0"/>
    <w:rsid w:val="00222333"/>
    <w:rsid w:val="002226BB"/>
    <w:rsid w:val="00243D93"/>
    <w:rsid w:val="002542FE"/>
    <w:rsid w:val="00260280"/>
    <w:rsid w:val="00265BE3"/>
    <w:rsid w:val="0027797D"/>
    <w:rsid w:val="00287543"/>
    <w:rsid w:val="00292441"/>
    <w:rsid w:val="00295DCA"/>
    <w:rsid w:val="002C54B3"/>
    <w:rsid w:val="002C5D9E"/>
    <w:rsid w:val="002D0CAD"/>
    <w:rsid w:val="002F0BE2"/>
    <w:rsid w:val="00306CD4"/>
    <w:rsid w:val="00313336"/>
    <w:rsid w:val="0031520C"/>
    <w:rsid w:val="003329FB"/>
    <w:rsid w:val="00333BBC"/>
    <w:rsid w:val="003614AE"/>
    <w:rsid w:val="00366C99"/>
    <w:rsid w:val="00370085"/>
    <w:rsid w:val="00372B25"/>
    <w:rsid w:val="00377AF0"/>
    <w:rsid w:val="003F10AA"/>
    <w:rsid w:val="00426ED2"/>
    <w:rsid w:val="004310FE"/>
    <w:rsid w:val="00432B1E"/>
    <w:rsid w:val="004422CF"/>
    <w:rsid w:val="004438C0"/>
    <w:rsid w:val="0044760E"/>
    <w:rsid w:val="004507AC"/>
    <w:rsid w:val="0045681D"/>
    <w:rsid w:val="00460276"/>
    <w:rsid w:val="00467939"/>
    <w:rsid w:val="00490E70"/>
    <w:rsid w:val="004A2FB2"/>
    <w:rsid w:val="004A5A82"/>
    <w:rsid w:val="004B3AA1"/>
    <w:rsid w:val="004B5127"/>
    <w:rsid w:val="004D4379"/>
    <w:rsid w:val="004E1A49"/>
    <w:rsid w:val="00507AAC"/>
    <w:rsid w:val="005130CF"/>
    <w:rsid w:val="0051562F"/>
    <w:rsid w:val="00525D5E"/>
    <w:rsid w:val="0052622D"/>
    <w:rsid w:val="00530E95"/>
    <w:rsid w:val="00541286"/>
    <w:rsid w:val="00560A26"/>
    <w:rsid w:val="00577D24"/>
    <w:rsid w:val="005A4981"/>
    <w:rsid w:val="005A7053"/>
    <w:rsid w:val="005B125E"/>
    <w:rsid w:val="005C31D1"/>
    <w:rsid w:val="005C675B"/>
    <w:rsid w:val="005E2D63"/>
    <w:rsid w:val="0060133B"/>
    <w:rsid w:val="00622F7E"/>
    <w:rsid w:val="006472FE"/>
    <w:rsid w:val="006538FD"/>
    <w:rsid w:val="00657D40"/>
    <w:rsid w:val="0066474D"/>
    <w:rsid w:val="00670E42"/>
    <w:rsid w:val="00675A1C"/>
    <w:rsid w:val="00677188"/>
    <w:rsid w:val="00683D57"/>
    <w:rsid w:val="006861C0"/>
    <w:rsid w:val="006B4271"/>
    <w:rsid w:val="006B7E34"/>
    <w:rsid w:val="006C0B30"/>
    <w:rsid w:val="006D6345"/>
    <w:rsid w:val="006F1006"/>
    <w:rsid w:val="007070BD"/>
    <w:rsid w:val="0071584C"/>
    <w:rsid w:val="00726370"/>
    <w:rsid w:val="00727A78"/>
    <w:rsid w:val="00731872"/>
    <w:rsid w:val="00733956"/>
    <w:rsid w:val="0075042F"/>
    <w:rsid w:val="007877DE"/>
    <w:rsid w:val="007A1942"/>
    <w:rsid w:val="007B72BA"/>
    <w:rsid w:val="007D3F37"/>
    <w:rsid w:val="007F2E7A"/>
    <w:rsid w:val="007F32B7"/>
    <w:rsid w:val="007F6E14"/>
    <w:rsid w:val="00800E65"/>
    <w:rsid w:val="00807558"/>
    <w:rsid w:val="00810952"/>
    <w:rsid w:val="008133DC"/>
    <w:rsid w:val="0081654F"/>
    <w:rsid w:val="008266C9"/>
    <w:rsid w:val="00831DFD"/>
    <w:rsid w:val="00835F52"/>
    <w:rsid w:val="008430EF"/>
    <w:rsid w:val="0086591B"/>
    <w:rsid w:val="0087275D"/>
    <w:rsid w:val="008764EC"/>
    <w:rsid w:val="008820AF"/>
    <w:rsid w:val="00884938"/>
    <w:rsid w:val="00885D30"/>
    <w:rsid w:val="008876C6"/>
    <w:rsid w:val="0089753A"/>
    <w:rsid w:val="008A38CA"/>
    <w:rsid w:val="008B19E4"/>
    <w:rsid w:val="008B6348"/>
    <w:rsid w:val="008B6D16"/>
    <w:rsid w:val="008C24C2"/>
    <w:rsid w:val="008C47B6"/>
    <w:rsid w:val="008C73A5"/>
    <w:rsid w:val="008D0636"/>
    <w:rsid w:val="008D3A9E"/>
    <w:rsid w:val="008D4245"/>
    <w:rsid w:val="008F3272"/>
    <w:rsid w:val="008F7DE7"/>
    <w:rsid w:val="00901185"/>
    <w:rsid w:val="00917BB2"/>
    <w:rsid w:val="00940DCF"/>
    <w:rsid w:val="00950239"/>
    <w:rsid w:val="009566D6"/>
    <w:rsid w:val="00956C45"/>
    <w:rsid w:val="00960580"/>
    <w:rsid w:val="00982631"/>
    <w:rsid w:val="009A4F7C"/>
    <w:rsid w:val="009A70C2"/>
    <w:rsid w:val="009B6AF5"/>
    <w:rsid w:val="009D2791"/>
    <w:rsid w:val="009D296C"/>
    <w:rsid w:val="009D4444"/>
    <w:rsid w:val="009E0D20"/>
    <w:rsid w:val="009F5664"/>
    <w:rsid w:val="009F70A7"/>
    <w:rsid w:val="00A00C62"/>
    <w:rsid w:val="00A00C63"/>
    <w:rsid w:val="00A10B0C"/>
    <w:rsid w:val="00A11880"/>
    <w:rsid w:val="00A13451"/>
    <w:rsid w:val="00A149DD"/>
    <w:rsid w:val="00A3160A"/>
    <w:rsid w:val="00A44979"/>
    <w:rsid w:val="00A46B58"/>
    <w:rsid w:val="00A94E9B"/>
    <w:rsid w:val="00AA0CDC"/>
    <w:rsid w:val="00AA2FA5"/>
    <w:rsid w:val="00AA3681"/>
    <w:rsid w:val="00AD1E7F"/>
    <w:rsid w:val="00AE5722"/>
    <w:rsid w:val="00AF606E"/>
    <w:rsid w:val="00B25AEE"/>
    <w:rsid w:val="00B30EF5"/>
    <w:rsid w:val="00B42A8D"/>
    <w:rsid w:val="00B97F62"/>
    <w:rsid w:val="00BA1A42"/>
    <w:rsid w:val="00BA23B1"/>
    <w:rsid w:val="00BA4BE3"/>
    <w:rsid w:val="00BA58AB"/>
    <w:rsid w:val="00BB1098"/>
    <w:rsid w:val="00BD18F8"/>
    <w:rsid w:val="00BE091B"/>
    <w:rsid w:val="00BF39C4"/>
    <w:rsid w:val="00BF570E"/>
    <w:rsid w:val="00C07C55"/>
    <w:rsid w:val="00C12C95"/>
    <w:rsid w:val="00C13315"/>
    <w:rsid w:val="00C185DD"/>
    <w:rsid w:val="00C538F8"/>
    <w:rsid w:val="00C624F7"/>
    <w:rsid w:val="00C62EB3"/>
    <w:rsid w:val="00C66CC5"/>
    <w:rsid w:val="00C757C6"/>
    <w:rsid w:val="00C82A8C"/>
    <w:rsid w:val="00C831D6"/>
    <w:rsid w:val="00C92148"/>
    <w:rsid w:val="00C933ED"/>
    <w:rsid w:val="00CA5214"/>
    <w:rsid w:val="00CA6DD9"/>
    <w:rsid w:val="00CA6ED7"/>
    <w:rsid w:val="00CC52B0"/>
    <w:rsid w:val="00CC6379"/>
    <w:rsid w:val="00CD256C"/>
    <w:rsid w:val="00CE3EFC"/>
    <w:rsid w:val="00D046D5"/>
    <w:rsid w:val="00D20AA7"/>
    <w:rsid w:val="00D272D9"/>
    <w:rsid w:val="00D34C25"/>
    <w:rsid w:val="00D42418"/>
    <w:rsid w:val="00D53F4B"/>
    <w:rsid w:val="00D65008"/>
    <w:rsid w:val="00D700EF"/>
    <w:rsid w:val="00D70CC2"/>
    <w:rsid w:val="00D71902"/>
    <w:rsid w:val="00D834A8"/>
    <w:rsid w:val="00D91A10"/>
    <w:rsid w:val="00DB33D3"/>
    <w:rsid w:val="00DB55E1"/>
    <w:rsid w:val="00DC1D15"/>
    <w:rsid w:val="00DC567F"/>
    <w:rsid w:val="00DD3E93"/>
    <w:rsid w:val="00DD48F7"/>
    <w:rsid w:val="00DD720B"/>
    <w:rsid w:val="00E0048E"/>
    <w:rsid w:val="00E00762"/>
    <w:rsid w:val="00E1147A"/>
    <w:rsid w:val="00E1551D"/>
    <w:rsid w:val="00E2188C"/>
    <w:rsid w:val="00E24040"/>
    <w:rsid w:val="00E4197F"/>
    <w:rsid w:val="00E52814"/>
    <w:rsid w:val="00E611F1"/>
    <w:rsid w:val="00E72029"/>
    <w:rsid w:val="00E730F1"/>
    <w:rsid w:val="00E94234"/>
    <w:rsid w:val="00EA1B8C"/>
    <w:rsid w:val="00EA59A1"/>
    <w:rsid w:val="00ED2F3C"/>
    <w:rsid w:val="00F1116B"/>
    <w:rsid w:val="00F154B1"/>
    <w:rsid w:val="00F17529"/>
    <w:rsid w:val="00F342DB"/>
    <w:rsid w:val="00F44158"/>
    <w:rsid w:val="00F44C11"/>
    <w:rsid w:val="00F44F6A"/>
    <w:rsid w:val="00F47610"/>
    <w:rsid w:val="00F740E5"/>
    <w:rsid w:val="00F749B4"/>
    <w:rsid w:val="00FA2B73"/>
    <w:rsid w:val="00FB6552"/>
    <w:rsid w:val="00FC14C3"/>
    <w:rsid w:val="00FC3923"/>
    <w:rsid w:val="00FC6E61"/>
    <w:rsid w:val="00FE0B3F"/>
    <w:rsid w:val="00FE2679"/>
    <w:rsid w:val="00FF12B0"/>
    <w:rsid w:val="01E5A42D"/>
    <w:rsid w:val="01F90B00"/>
    <w:rsid w:val="04CB5397"/>
    <w:rsid w:val="07660216"/>
    <w:rsid w:val="07B40ECA"/>
    <w:rsid w:val="08097B3D"/>
    <w:rsid w:val="0818BD2A"/>
    <w:rsid w:val="08AA82BE"/>
    <w:rsid w:val="096EB34D"/>
    <w:rsid w:val="0A2A4B56"/>
    <w:rsid w:val="0A3909C7"/>
    <w:rsid w:val="0BFDE90F"/>
    <w:rsid w:val="0C2F7DDC"/>
    <w:rsid w:val="0C8B7D97"/>
    <w:rsid w:val="0E78D522"/>
    <w:rsid w:val="0EEC2A1F"/>
    <w:rsid w:val="0EF53607"/>
    <w:rsid w:val="0F1B8EE2"/>
    <w:rsid w:val="1103BA98"/>
    <w:rsid w:val="11C86ABF"/>
    <w:rsid w:val="128D6477"/>
    <w:rsid w:val="139B4CDF"/>
    <w:rsid w:val="14799C6E"/>
    <w:rsid w:val="1A96A750"/>
    <w:rsid w:val="1B94DF13"/>
    <w:rsid w:val="1D338837"/>
    <w:rsid w:val="1FDF482A"/>
    <w:rsid w:val="207404F1"/>
    <w:rsid w:val="22B2F908"/>
    <w:rsid w:val="23861488"/>
    <w:rsid w:val="25A66D18"/>
    <w:rsid w:val="262ACBA8"/>
    <w:rsid w:val="27D4C8FD"/>
    <w:rsid w:val="299B3ED2"/>
    <w:rsid w:val="2A04BDAC"/>
    <w:rsid w:val="2C8EAF2C"/>
    <w:rsid w:val="2C9C824B"/>
    <w:rsid w:val="2FD66692"/>
    <w:rsid w:val="2FDA405D"/>
    <w:rsid w:val="30405313"/>
    <w:rsid w:val="30AF8464"/>
    <w:rsid w:val="31FE84AE"/>
    <w:rsid w:val="32BB4196"/>
    <w:rsid w:val="33EFA9F9"/>
    <w:rsid w:val="34162BDA"/>
    <w:rsid w:val="341712DC"/>
    <w:rsid w:val="34D5173B"/>
    <w:rsid w:val="35E3D37B"/>
    <w:rsid w:val="362C7FB9"/>
    <w:rsid w:val="36ABA44E"/>
    <w:rsid w:val="3A141B6F"/>
    <w:rsid w:val="3AD625AA"/>
    <w:rsid w:val="3D562C52"/>
    <w:rsid w:val="400B6588"/>
    <w:rsid w:val="40F0CEF4"/>
    <w:rsid w:val="4112588E"/>
    <w:rsid w:val="4228DC93"/>
    <w:rsid w:val="4275516F"/>
    <w:rsid w:val="42840488"/>
    <w:rsid w:val="42E5EBB4"/>
    <w:rsid w:val="43139B63"/>
    <w:rsid w:val="43B0C11F"/>
    <w:rsid w:val="46C31090"/>
    <w:rsid w:val="4A1C542C"/>
    <w:rsid w:val="4A757D4E"/>
    <w:rsid w:val="4A87746F"/>
    <w:rsid w:val="4AD4C4FC"/>
    <w:rsid w:val="4C063381"/>
    <w:rsid w:val="4C40CCE8"/>
    <w:rsid w:val="4F932621"/>
    <w:rsid w:val="50C4205F"/>
    <w:rsid w:val="52116387"/>
    <w:rsid w:val="526F0358"/>
    <w:rsid w:val="54453354"/>
    <w:rsid w:val="546CCED5"/>
    <w:rsid w:val="584E88FB"/>
    <w:rsid w:val="58A1D217"/>
    <w:rsid w:val="58E02238"/>
    <w:rsid w:val="5A4774C1"/>
    <w:rsid w:val="5A726C43"/>
    <w:rsid w:val="5A97C3E1"/>
    <w:rsid w:val="5B0DF10E"/>
    <w:rsid w:val="5B25E650"/>
    <w:rsid w:val="5B7F0FE6"/>
    <w:rsid w:val="5D190B80"/>
    <w:rsid w:val="5E0B51F8"/>
    <w:rsid w:val="6088D07B"/>
    <w:rsid w:val="60C2D4EC"/>
    <w:rsid w:val="63F3F397"/>
    <w:rsid w:val="6B997162"/>
    <w:rsid w:val="6C79E6A1"/>
    <w:rsid w:val="707F30DE"/>
    <w:rsid w:val="729E629A"/>
    <w:rsid w:val="7305CD60"/>
    <w:rsid w:val="735F4182"/>
    <w:rsid w:val="742529C4"/>
    <w:rsid w:val="77371041"/>
    <w:rsid w:val="778E7543"/>
    <w:rsid w:val="77A86D9A"/>
    <w:rsid w:val="798339E8"/>
    <w:rsid w:val="7A53626D"/>
    <w:rsid w:val="7AFAF24D"/>
    <w:rsid w:val="7C24FBD4"/>
    <w:rsid w:val="7C739C7F"/>
    <w:rsid w:val="7E3FC4F9"/>
    <w:rsid w:val="7E97E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98470"/>
  <w15:chartTrackingRefBased/>
  <w15:docId w15:val="{1668F384-D45A-4246-8AD2-6A8625D95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1E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0E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rsid w:val="004E1A49"/>
    <w:pPr>
      <w:keepNext/>
      <w:keepLines/>
      <w:spacing w:before="40" w:after="0" w:line="240" w:lineRule="auto"/>
      <w:outlineLvl w:val="2"/>
    </w:pPr>
    <w:rPr>
      <w:rFonts w:ascii="Times New Roman" w:eastAsiaTheme="majorEastAsia" w:hAnsi="Times New Roman" w:cstheme="majorBidi"/>
      <w:b/>
      <w:color w:val="1F3763" w:themeColor="accent1" w:themeShade="7F"/>
      <w:sz w:val="24"/>
      <w:szCs w:val="24"/>
      <w:u w:val="single"/>
    </w:rPr>
  </w:style>
  <w:style w:type="paragraph" w:styleId="Heading4">
    <w:name w:val="heading 4"/>
    <w:basedOn w:val="Normal"/>
    <w:next w:val="Normal"/>
    <w:link w:val="Heading4Char"/>
    <w:autoRedefine/>
    <w:uiPriority w:val="9"/>
    <w:unhideWhenUsed/>
    <w:qFormat/>
    <w:rsid w:val="004E1A49"/>
    <w:pPr>
      <w:keepNext/>
      <w:keepLines/>
      <w:spacing w:before="40" w:after="0" w:line="240" w:lineRule="auto"/>
      <w:outlineLvl w:val="3"/>
    </w:pPr>
    <w:rPr>
      <w:rFonts w:ascii="Times New Roman" w:eastAsiaTheme="majorEastAsia" w:hAnsi="Times New Roman" w:cstheme="majorBidi"/>
      <w:b/>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67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E42"/>
    <w:rPr>
      <w:rFonts w:ascii="Segoe UI" w:hAnsi="Segoe UI" w:cs="Segoe UI"/>
      <w:sz w:val="18"/>
      <w:szCs w:val="18"/>
    </w:rPr>
  </w:style>
  <w:style w:type="character" w:customStyle="1" w:styleId="Heading3Char">
    <w:name w:val="Heading 3 Char"/>
    <w:basedOn w:val="DefaultParagraphFont"/>
    <w:link w:val="Heading3"/>
    <w:uiPriority w:val="9"/>
    <w:rsid w:val="004E1A49"/>
    <w:rPr>
      <w:rFonts w:ascii="Times New Roman" w:eastAsiaTheme="majorEastAsia" w:hAnsi="Times New Roman" w:cstheme="majorBidi"/>
      <w:b/>
      <w:color w:val="1F3763" w:themeColor="accent1" w:themeShade="7F"/>
      <w:sz w:val="24"/>
      <w:szCs w:val="24"/>
      <w:u w:val="single"/>
    </w:rPr>
  </w:style>
  <w:style w:type="character" w:customStyle="1" w:styleId="Heading4Char">
    <w:name w:val="Heading 4 Char"/>
    <w:basedOn w:val="DefaultParagraphFont"/>
    <w:link w:val="Heading4"/>
    <w:uiPriority w:val="9"/>
    <w:rsid w:val="004E1A49"/>
    <w:rPr>
      <w:rFonts w:ascii="Times New Roman" w:eastAsiaTheme="majorEastAsia" w:hAnsi="Times New Roman" w:cstheme="majorBidi"/>
      <w:b/>
      <w:i/>
      <w:iCs/>
      <w:color w:val="2F5496" w:themeColor="accent1" w:themeShade="BF"/>
      <w:sz w:val="24"/>
    </w:rPr>
  </w:style>
  <w:style w:type="paragraph" w:styleId="NoSpacing">
    <w:name w:val="No Spacing"/>
    <w:link w:val="NoSpacingChar"/>
    <w:uiPriority w:val="1"/>
    <w:qFormat/>
    <w:rsid w:val="004E1A49"/>
    <w:pPr>
      <w:spacing w:after="0" w:line="240" w:lineRule="auto"/>
    </w:pPr>
  </w:style>
  <w:style w:type="character" w:customStyle="1" w:styleId="NoSpacingChar">
    <w:name w:val="No Spacing Char"/>
    <w:basedOn w:val="DefaultParagraphFont"/>
    <w:link w:val="NoSpacing"/>
    <w:uiPriority w:val="1"/>
    <w:rsid w:val="004E1A49"/>
  </w:style>
  <w:style w:type="character" w:styleId="UnresolvedMention">
    <w:name w:val="Unresolved Mention"/>
    <w:basedOn w:val="DefaultParagraphFont"/>
    <w:uiPriority w:val="99"/>
    <w:semiHidden/>
    <w:unhideWhenUsed/>
    <w:rsid w:val="00B30EF5"/>
    <w:rPr>
      <w:color w:val="605E5C"/>
      <w:shd w:val="clear" w:color="auto" w:fill="E1DFDD"/>
    </w:rPr>
  </w:style>
  <w:style w:type="character" w:customStyle="1" w:styleId="Heading2Char">
    <w:name w:val="Heading 2 Char"/>
    <w:basedOn w:val="DefaultParagraphFont"/>
    <w:link w:val="Heading2"/>
    <w:uiPriority w:val="9"/>
    <w:rsid w:val="00B30EF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272D9"/>
    <w:rPr>
      <w:sz w:val="16"/>
      <w:szCs w:val="16"/>
    </w:rPr>
  </w:style>
  <w:style w:type="paragraph" w:styleId="CommentText">
    <w:name w:val="annotation text"/>
    <w:basedOn w:val="Normal"/>
    <w:link w:val="CommentTextChar"/>
    <w:uiPriority w:val="99"/>
    <w:unhideWhenUsed/>
    <w:rsid w:val="00D272D9"/>
    <w:pPr>
      <w:spacing w:line="240" w:lineRule="auto"/>
    </w:pPr>
    <w:rPr>
      <w:sz w:val="20"/>
      <w:szCs w:val="20"/>
    </w:rPr>
  </w:style>
  <w:style w:type="character" w:customStyle="1" w:styleId="CommentTextChar">
    <w:name w:val="Comment Text Char"/>
    <w:basedOn w:val="DefaultParagraphFont"/>
    <w:link w:val="CommentText"/>
    <w:uiPriority w:val="99"/>
    <w:rsid w:val="00D272D9"/>
    <w:rPr>
      <w:sz w:val="20"/>
      <w:szCs w:val="20"/>
    </w:rPr>
  </w:style>
  <w:style w:type="paragraph" w:styleId="CommentSubject">
    <w:name w:val="annotation subject"/>
    <w:basedOn w:val="CommentText"/>
    <w:next w:val="CommentText"/>
    <w:link w:val="CommentSubjectChar"/>
    <w:uiPriority w:val="99"/>
    <w:semiHidden/>
    <w:unhideWhenUsed/>
    <w:rsid w:val="00D272D9"/>
    <w:rPr>
      <w:b/>
      <w:bCs/>
    </w:rPr>
  </w:style>
  <w:style w:type="character" w:customStyle="1" w:styleId="CommentSubjectChar">
    <w:name w:val="Comment Subject Char"/>
    <w:basedOn w:val="CommentTextChar"/>
    <w:link w:val="CommentSubject"/>
    <w:uiPriority w:val="99"/>
    <w:semiHidden/>
    <w:rsid w:val="00D272D9"/>
    <w:rPr>
      <w:b/>
      <w:bCs/>
      <w:sz w:val="20"/>
      <w:szCs w:val="20"/>
    </w:rPr>
  </w:style>
  <w:style w:type="character" w:customStyle="1" w:styleId="acalog-highlight-search-1">
    <w:name w:val="acalog-highlight-search-1"/>
    <w:basedOn w:val="DefaultParagraphFont"/>
    <w:rsid w:val="00ED2F3C"/>
  </w:style>
  <w:style w:type="character" w:customStyle="1" w:styleId="Heading1Char">
    <w:name w:val="Heading 1 Char"/>
    <w:basedOn w:val="DefaultParagraphFont"/>
    <w:link w:val="Heading1"/>
    <w:uiPriority w:val="9"/>
    <w:rsid w:val="00AD1E7F"/>
    <w:rPr>
      <w:rFonts w:asciiTheme="majorHAnsi" w:eastAsiaTheme="majorEastAsia" w:hAnsiTheme="majorHAnsi" w:cstheme="majorBidi"/>
      <w:color w:val="2F5496" w:themeColor="accent1" w:themeShade="BF"/>
      <w:sz w:val="32"/>
      <w:szCs w:val="32"/>
    </w:rPr>
  </w:style>
  <w:style w:type="table" w:customStyle="1" w:styleId="PlainTable51">
    <w:name w:val="Plain Table 51"/>
    <w:basedOn w:val="TableNormal"/>
    <w:next w:val="PlainTable5"/>
    <w:uiPriority w:val="45"/>
    <w:rsid w:val="00AD1E7F"/>
    <w:pPr>
      <w:spacing w:after="0" w:line="240" w:lineRule="auto"/>
    </w:pPr>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7F7F7F"/>
        </w:tcBorders>
        <w:shd w:val="clear" w:color="auto" w:fill="FFFFFF"/>
      </w:tcPr>
    </w:tblStylePr>
    <w:tblStylePr w:type="lastRow">
      <w:rPr>
        <w:rFonts w:ascii="Times New Roman" w:eastAsia="Times New Roman" w:hAnsi="Times New Roman" w:cs="Times New Roman"/>
        <w:i/>
        <w:iCs/>
        <w:sz w:val="26"/>
      </w:rPr>
      <w:tblPr/>
      <w:tcPr>
        <w:tcBorders>
          <w:top w:val="single" w:sz="4" w:space="0" w:color="7F7F7F"/>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7F7F7F"/>
        </w:tcBorders>
        <w:shd w:val="clear" w:color="auto" w:fill="FFFFFF"/>
      </w:tcPr>
    </w:tblStylePr>
    <w:tblStylePr w:type="lastCol">
      <w:rPr>
        <w:rFonts w:ascii="Times New Roman" w:eastAsia="Times New Roman" w:hAnsi="Times New Rom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AD1E7F"/>
    <w:rPr>
      <w:b/>
      <w:bCs/>
    </w:rPr>
  </w:style>
  <w:style w:type="table" w:styleId="PlainTable5">
    <w:name w:val="Plain Table 5"/>
    <w:basedOn w:val="TableNormal"/>
    <w:uiPriority w:val="45"/>
    <w:rsid w:val="00AD1E7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920142867">
          <w:marLeft w:val="360"/>
          <w:marRight w:val="0"/>
          <w:marTop w:val="0"/>
          <w:marBottom w:val="0"/>
          <w:divBdr>
            <w:top w:val="none" w:sz="0" w:space="0" w:color="auto"/>
            <w:left w:val="none" w:sz="0" w:space="0" w:color="auto"/>
            <w:bottom w:val="none" w:sz="0" w:space="0" w:color="auto"/>
            <w:right w:val="none" w:sz="0" w:space="0" w:color="auto"/>
          </w:divBdr>
        </w:div>
        <w:div w:id="390271579">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1442846258">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381097602">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sChild>
    </w:div>
    <w:div w:id="995569197">
      <w:bodyDiv w:val="1"/>
      <w:marLeft w:val="0"/>
      <w:marRight w:val="0"/>
      <w:marTop w:val="0"/>
      <w:marBottom w:val="0"/>
      <w:divBdr>
        <w:top w:val="none" w:sz="0" w:space="0" w:color="auto"/>
        <w:left w:val="none" w:sz="0" w:space="0" w:color="auto"/>
        <w:bottom w:val="none" w:sz="0" w:space="0" w:color="auto"/>
        <w:right w:val="none" w:sz="0" w:space="0" w:color="auto"/>
      </w:divBdr>
      <w:divsChild>
        <w:div w:id="1027484386">
          <w:marLeft w:val="0"/>
          <w:marRight w:val="0"/>
          <w:marTop w:val="0"/>
          <w:marBottom w:val="0"/>
          <w:divBdr>
            <w:top w:val="none" w:sz="0" w:space="0" w:color="auto"/>
            <w:left w:val="none" w:sz="0" w:space="0" w:color="auto"/>
            <w:bottom w:val="none" w:sz="0" w:space="0" w:color="auto"/>
            <w:right w:val="none" w:sz="0" w:space="0" w:color="auto"/>
          </w:divBdr>
          <w:divsChild>
            <w:div w:id="314067504">
              <w:marLeft w:val="0"/>
              <w:marRight w:val="0"/>
              <w:marTop w:val="0"/>
              <w:marBottom w:val="0"/>
              <w:divBdr>
                <w:top w:val="none" w:sz="0" w:space="0" w:color="auto"/>
                <w:left w:val="none" w:sz="0" w:space="0" w:color="auto"/>
                <w:bottom w:val="none" w:sz="0" w:space="0" w:color="auto"/>
                <w:right w:val="none" w:sz="0" w:space="0" w:color="auto"/>
              </w:divBdr>
              <w:divsChild>
                <w:div w:id="1915504672">
                  <w:marLeft w:val="0"/>
                  <w:marRight w:val="0"/>
                  <w:marTop w:val="0"/>
                  <w:marBottom w:val="0"/>
                  <w:divBdr>
                    <w:top w:val="none" w:sz="0" w:space="0" w:color="auto"/>
                    <w:left w:val="none" w:sz="0" w:space="0" w:color="auto"/>
                    <w:bottom w:val="none" w:sz="0" w:space="0" w:color="auto"/>
                    <w:right w:val="none" w:sz="0" w:space="0" w:color="auto"/>
                  </w:divBdr>
                  <w:divsChild>
                    <w:div w:id="4685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575089618">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477995524">
          <w:marLeft w:val="547"/>
          <w:marRight w:val="0"/>
          <w:marTop w:val="0"/>
          <w:marBottom w:val="0"/>
          <w:divBdr>
            <w:top w:val="none" w:sz="0" w:space="0" w:color="auto"/>
            <w:left w:val="none" w:sz="0" w:space="0" w:color="auto"/>
            <w:bottom w:val="none" w:sz="0" w:space="0" w:color="auto"/>
            <w:right w:val="none" w:sz="0" w:space="0" w:color="auto"/>
          </w:divBdr>
        </w:div>
        <w:div w:id="1171141332">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ccaf8a7-4885-4b5d-9d78-6ce599a6182f" xsi:nil="true"/>
    <lcf76f155ced4ddcb4097134ff3c332f xmlns="7bd0f1c5-4e49-44a1-af04-d365b18aa128">
      <Terms xmlns="http://schemas.microsoft.com/office/infopath/2007/PartnerControls"/>
    </lcf76f155ced4ddcb4097134ff3c332f>
    <SharedWithUsers xmlns="eccaf8a7-4885-4b5d-9d78-6ce599a6182f">
      <UserInfo>
        <DisplayName>Callahan, Robert</DisplayName>
        <AccountId>37</AccountId>
        <AccountType/>
      </UserInfo>
      <UserInfo>
        <DisplayName>Holliday, Jessica</DisplayName>
        <AccountId>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A6A80FBC83D4D82AF7B0C6FA861F4" ma:contentTypeVersion="10" ma:contentTypeDescription="Create a new document." ma:contentTypeScope="" ma:versionID="8ac172aad78e6b0a038dbb3165382a5e">
  <xsd:schema xmlns:xsd="http://www.w3.org/2001/XMLSchema" xmlns:xs="http://www.w3.org/2001/XMLSchema" xmlns:p="http://schemas.microsoft.com/office/2006/metadata/properties" xmlns:ns2="7bd0f1c5-4e49-44a1-af04-d365b18aa128" xmlns:ns3="eccaf8a7-4885-4b5d-9d78-6ce599a6182f" targetNamespace="http://schemas.microsoft.com/office/2006/metadata/properties" ma:root="true" ma:fieldsID="57aa37fad76ac9f42b8707b34e0f95a5" ns2:_="" ns3:_="">
    <xsd:import namespace="7bd0f1c5-4e49-44a1-af04-d365b18aa128"/>
    <xsd:import namespace="eccaf8a7-4885-4b5d-9d78-6ce599a618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d0f1c5-4e49-44a1-af04-d365b18aa1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3441a5e-8925-41ae-9654-e36904a9a65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caf8a7-4885-4b5d-9d78-6ce599a618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ba0aceb-0dbb-46c8-abf9-aea2203961f1}" ma:internalName="TaxCatchAll" ma:showField="CatchAllData" ma:web="eccaf8a7-4885-4b5d-9d78-6ce599a618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4C2FCF-3B43-4295-BB4C-B100B280CEE8}">
  <ds:schemaRefs>
    <ds:schemaRef ds:uri="http://schemas.openxmlformats.org/officeDocument/2006/bibliography"/>
  </ds:schemaRefs>
</ds:datastoreItem>
</file>

<file path=customXml/itemProps2.xml><?xml version="1.0" encoding="utf-8"?>
<ds:datastoreItem xmlns:ds="http://schemas.openxmlformats.org/officeDocument/2006/customXml" ds:itemID="{81BA4D24-1FBF-4E5D-8398-B06B3E347E4C}">
  <ds:schemaRefs>
    <ds:schemaRef ds:uri="http://schemas.microsoft.com/office/2006/metadata/properties"/>
    <ds:schemaRef ds:uri="http://schemas.microsoft.com/office/infopath/2007/PartnerControls"/>
    <ds:schemaRef ds:uri="eccaf8a7-4885-4b5d-9d78-6ce599a6182f"/>
    <ds:schemaRef ds:uri="7bd0f1c5-4e49-44a1-af04-d365b18aa128"/>
  </ds:schemaRefs>
</ds:datastoreItem>
</file>

<file path=customXml/itemProps3.xml><?xml version="1.0" encoding="utf-8"?>
<ds:datastoreItem xmlns:ds="http://schemas.openxmlformats.org/officeDocument/2006/customXml" ds:itemID="{41DECA8D-5A77-456E-934A-F36807AB1C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d0f1c5-4e49-44a1-af04-d365b18aa128"/>
    <ds:schemaRef ds:uri="eccaf8a7-4885-4b5d-9d78-6ce599a618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979196-6BBC-4B5B-A477-1E1A5590D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34</Words>
  <Characters>703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tman</dc:creator>
  <cp:keywords/>
  <dc:description/>
  <cp:lastModifiedBy>Brock, Angela</cp:lastModifiedBy>
  <cp:revision>2</cp:revision>
  <cp:lastPrinted>2019-09-08T13:10:00Z</cp:lastPrinted>
  <dcterms:created xsi:type="dcterms:W3CDTF">2023-04-03T14:25:00Z</dcterms:created>
  <dcterms:modified xsi:type="dcterms:W3CDTF">2023-04-0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A6A80FBC83D4D82AF7B0C6FA861F4</vt:lpwstr>
  </property>
  <property fmtid="{D5CDD505-2E9C-101B-9397-08002B2CF9AE}" pid="3" name="MediaServiceImageTags">
    <vt:lpwstr/>
  </property>
</Properties>
</file>